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35CA9" w14:textId="7696AFEF" w:rsidR="0089047B" w:rsidRPr="00AC6835" w:rsidRDefault="0089047B" w:rsidP="0089047B">
      <w:pPr>
        <w:spacing w:line="480" w:lineRule="auto"/>
        <w:rPr>
          <w:rFonts w:ascii="Arial" w:eastAsia="SimSun" w:hAnsi="Arial" w:cs="Arial"/>
          <w:color w:val="000000"/>
          <w:kern w:val="0"/>
          <w:sz w:val="20"/>
          <w:szCs w:val="20"/>
        </w:rPr>
      </w:pPr>
    </w:p>
    <w:p w14:paraId="0F1B68D0" w14:textId="17B4CA42" w:rsidR="00D05A9C" w:rsidRPr="00AC6835" w:rsidRDefault="00337733">
      <w:pPr>
        <w:widowControl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noProof/>
          <w:color w:val="000000"/>
        </w:rPr>
        <w:drawing>
          <wp:inline distT="0" distB="0" distL="0" distR="0" wp14:anchorId="0DBFFA0E" wp14:editId="18E8A7C8">
            <wp:extent cx="6299200" cy="1981200"/>
            <wp:effectExtent l="0" t="0" r="6350" b="0"/>
            <wp:docPr id="4" name="图片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07CEA" w14:textId="474CE581" w:rsidR="00D05A9C" w:rsidRPr="00AC6835" w:rsidRDefault="00D05A9C" w:rsidP="0057324D">
      <w:pPr>
        <w:autoSpaceDE w:val="0"/>
        <w:autoSpaceDN w:val="0"/>
        <w:adjustRightInd w:val="0"/>
        <w:spacing w:line="480" w:lineRule="auto"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</w:p>
    <w:p w14:paraId="608EA0CC" w14:textId="15ADDB2D" w:rsidR="006444BA" w:rsidRPr="006444BA" w:rsidRDefault="006444BA" w:rsidP="006444BA">
      <w:pPr>
        <w:autoSpaceDE w:val="0"/>
        <w:autoSpaceDN w:val="0"/>
        <w:adjustRightInd w:val="0"/>
        <w:spacing w:line="480" w:lineRule="auto"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>S</w:t>
      </w:r>
      <w:r w:rsidRPr="00AC6835">
        <w:rPr>
          <w:rFonts w:ascii="Arial" w:hAnsi="Arial" w:cs="Arial" w:hint="eastAsia"/>
          <w:b/>
          <w:bCs/>
          <w:color w:val="000000"/>
          <w:sz w:val="20"/>
          <w:szCs w:val="20"/>
        </w:rPr>
        <w:t xml:space="preserve">upplementary 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>Figure 1</w:t>
      </w:r>
      <w:r w:rsidRPr="00AC6835">
        <w:rPr>
          <w:rFonts w:ascii="Arial" w:hAnsi="Arial" w:cs="Arial"/>
          <w:color w:val="000000"/>
          <w:sz w:val="24"/>
          <w:szCs w:val="24"/>
        </w:rPr>
        <w:t xml:space="preserve"> 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Association of </w:t>
      </w:r>
      <w:r w:rsidRPr="00AC6835">
        <w:rPr>
          <w:rFonts w:ascii="Arial" w:hAnsi="Arial" w:cs="Arial"/>
          <w:i/>
          <w:iCs/>
          <w:color w:val="000000"/>
          <w:sz w:val="20"/>
          <w:szCs w:val="20"/>
        </w:rPr>
        <w:t>GNLY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 rs11127 with CR in </w:t>
      </w:r>
      <w:r w:rsidRPr="00AC6835">
        <w:rPr>
          <w:rFonts w:ascii="Arial" w:hAnsi="Arial" w:cs="Arial" w:hint="eastAsia"/>
          <w:color w:val="000000"/>
          <w:sz w:val="20"/>
          <w:szCs w:val="20"/>
        </w:rPr>
        <w:t xml:space="preserve">different </w:t>
      </w:r>
      <w:r w:rsidRPr="00AC6835">
        <w:rPr>
          <w:rFonts w:ascii="Arial" w:hAnsi="Arial" w:cs="Arial"/>
          <w:color w:val="000000"/>
          <w:sz w:val="20"/>
          <w:szCs w:val="20"/>
        </w:rPr>
        <w:t>NUC</w:t>
      </w:r>
      <w:r w:rsidRPr="00AC6835">
        <w:rPr>
          <w:rFonts w:ascii="Arial" w:hAnsi="Arial" w:cs="Arial" w:hint="eastAsia"/>
          <w:color w:val="000000"/>
          <w:sz w:val="20"/>
          <w:szCs w:val="20"/>
        </w:rPr>
        <w:t>s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 cohort</w:t>
      </w:r>
      <w:r w:rsidRPr="00AC6835">
        <w:rPr>
          <w:rFonts w:ascii="Arial" w:hAnsi="Arial" w:cs="Arial" w:hint="eastAsia"/>
          <w:color w:val="000000"/>
          <w:sz w:val="20"/>
          <w:szCs w:val="20"/>
        </w:rPr>
        <w:t>s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. Bar graph showing the association between rs11127 genotype and CR </w:t>
      </w:r>
      <w:proofErr w:type="spellStart"/>
      <w:r w:rsidRPr="00AC6835">
        <w:rPr>
          <w:rFonts w:ascii="Arial" w:hAnsi="Arial" w:cs="Arial"/>
          <w:color w:val="000000"/>
          <w:sz w:val="20"/>
          <w:szCs w:val="20"/>
        </w:rPr>
        <w:t>inNUC</w:t>
      </w:r>
      <w:r w:rsidRPr="00AC6835">
        <w:rPr>
          <w:rFonts w:ascii="Arial" w:hAnsi="Arial" w:cs="Arial" w:hint="eastAsia"/>
          <w:color w:val="000000"/>
          <w:sz w:val="20"/>
          <w:szCs w:val="20"/>
        </w:rPr>
        <w:t>s</w:t>
      </w:r>
      <w:proofErr w:type="spellEnd"/>
      <w:r w:rsidRPr="00AC6835">
        <w:rPr>
          <w:rFonts w:ascii="Arial" w:hAnsi="Arial" w:cs="Arial"/>
          <w:color w:val="000000"/>
          <w:sz w:val="20"/>
          <w:szCs w:val="20"/>
        </w:rPr>
        <w:t xml:space="preserve"> cohort 1 (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>A</w:t>
      </w:r>
      <w:r w:rsidRPr="00AC6835">
        <w:rPr>
          <w:rFonts w:ascii="Arial" w:hAnsi="Arial" w:cs="Arial"/>
          <w:color w:val="000000"/>
          <w:sz w:val="20"/>
          <w:szCs w:val="20"/>
        </w:rPr>
        <w:t>), NUC</w:t>
      </w:r>
      <w:r w:rsidRPr="00AC6835">
        <w:rPr>
          <w:rFonts w:ascii="Arial" w:hAnsi="Arial" w:cs="Arial" w:hint="eastAsia"/>
          <w:color w:val="000000"/>
          <w:sz w:val="20"/>
          <w:szCs w:val="20"/>
        </w:rPr>
        <w:t>s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 2 (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>B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), and all the Chinese </w:t>
      </w:r>
      <w:proofErr w:type="spellStart"/>
      <w:r w:rsidRPr="00AC6835">
        <w:rPr>
          <w:rFonts w:ascii="Arial" w:hAnsi="Arial" w:cs="Arial"/>
          <w:color w:val="000000"/>
          <w:sz w:val="20"/>
          <w:szCs w:val="20"/>
        </w:rPr>
        <w:t>HBeAg</w:t>
      </w:r>
      <w:proofErr w:type="spellEnd"/>
      <w:r w:rsidRPr="00AC6835">
        <w:rPr>
          <w:rFonts w:ascii="Arial" w:hAnsi="Arial" w:cs="Arial"/>
          <w:color w:val="000000"/>
          <w:sz w:val="20"/>
          <w:szCs w:val="20"/>
        </w:rPr>
        <w:t>-positive CHB patients treated with NUC</w:t>
      </w:r>
      <w:r w:rsidRPr="00AC6835">
        <w:rPr>
          <w:rFonts w:ascii="Arial" w:hAnsi="Arial" w:cs="Arial" w:hint="eastAsia"/>
          <w:color w:val="000000"/>
          <w:sz w:val="20"/>
          <w:szCs w:val="20"/>
        </w:rPr>
        <w:t>s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 (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>C</w:t>
      </w:r>
      <w:r w:rsidRPr="00AC6835">
        <w:rPr>
          <w:rFonts w:ascii="Arial" w:hAnsi="Arial" w:cs="Arial"/>
          <w:color w:val="000000"/>
          <w:sz w:val="20"/>
          <w:szCs w:val="20"/>
        </w:rPr>
        <w:t>).</w:t>
      </w:r>
    </w:p>
    <w:p w14:paraId="5ABBAC64" w14:textId="77777777" w:rsidR="006444BA" w:rsidRPr="00AC6835" w:rsidRDefault="006444BA" w:rsidP="006444BA">
      <w:pPr>
        <w:spacing w:line="480" w:lineRule="auto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rFonts w:ascii="Arial" w:hAnsi="Arial" w:cs="Arial"/>
          <w:b/>
          <w:color w:val="000000"/>
          <w:szCs w:val="20"/>
        </w:rPr>
        <w:t xml:space="preserve">Abbreviations: 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CHB, chronic hepatitis B; </w:t>
      </w: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CR, combined response; GNLY, </w:t>
      </w:r>
      <w:proofErr w:type="spellStart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granulysin</w:t>
      </w:r>
      <w:proofErr w:type="spellEnd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; </w:t>
      </w:r>
      <w:proofErr w:type="spellStart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HBeAg</w:t>
      </w:r>
      <w:proofErr w:type="spellEnd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, hepatitis B e antigen; NUCs, nucleoside analogues.</w:t>
      </w:r>
    </w:p>
    <w:p w14:paraId="523B5384" w14:textId="6CD162F3" w:rsidR="00D05A9C" w:rsidRPr="00AC6835" w:rsidRDefault="00D05A9C">
      <w:pPr>
        <w:widowControl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</w:p>
    <w:p w14:paraId="1E07D7DD" w14:textId="4D012DF2" w:rsidR="00D05A9C" w:rsidRDefault="00D05A9C" w:rsidP="00D05A9C">
      <w:pPr>
        <w:autoSpaceDE w:val="0"/>
        <w:autoSpaceDN w:val="0"/>
        <w:adjustRightInd w:val="0"/>
        <w:spacing w:line="480" w:lineRule="auto"/>
        <w:jc w:val="left"/>
        <w:rPr>
          <w:noProof/>
          <w:color w:val="000000"/>
        </w:rPr>
      </w:pPr>
    </w:p>
    <w:p w14:paraId="414C7B19" w14:textId="05CF8122" w:rsidR="00337733" w:rsidRDefault="00337733" w:rsidP="00D05A9C">
      <w:pPr>
        <w:autoSpaceDE w:val="0"/>
        <w:autoSpaceDN w:val="0"/>
        <w:adjustRightInd w:val="0"/>
        <w:spacing w:line="480" w:lineRule="auto"/>
        <w:jc w:val="left"/>
        <w:rPr>
          <w:noProof/>
          <w:color w:val="000000"/>
        </w:rPr>
      </w:pPr>
    </w:p>
    <w:p w14:paraId="0499B4AC" w14:textId="77777777" w:rsidR="00337733" w:rsidRDefault="00337733" w:rsidP="00D05A9C">
      <w:pPr>
        <w:autoSpaceDE w:val="0"/>
        <w:autoSpaceDN w:val="0"/>
        <w:adjustRightInd w:val="0"/>
        <w:spacing w:line="480" w:lineRule="auto"/>
        <w:jc w:val="left"/>
        <w:rPr>
          <w:rFonts w:ascii="Arial" w:eastAsia="SimSun" w:hAnsi="Arial" w:cs="Arial"/>
          <w:b/>
          <w:bCs/>
          <w:color w:val="000000"/>
          <w:kern w:val="0"/>
          <w:sz w:val="20"/>
          <w:szCs w:val="20"/>
        </w:rPr>
      </w:pPr>
    </w:p>
    <w:p w14:paraId="5759D6DB" w14:textId="03147B58" w:rsidR="00337733" w:rsidRPr="00AC6835" w:rsidRDefault="00337733" w:rsidP="00D05A9C">
      <w:pPr>
        <w:autoSpaceDE w:val="0"/>
        <w:autoSpaceDN w:val="0"/>
        <w:adjustRightInd w:val="0"/>
        <w:spacing w:line="480" w:lineRule="auto"/>
        <w:jc w:val="left"/>
        <w:rPr>
          <w:rFonts w:ascii="Arial" w:eastAsia="SimSun" w:hAnsi="Arial" w:cs="Arial"/>
          <w:b/>
          <w:bCs/>
          <w:color w:val="000000"/>
          <w:kern w:val="0"/>
          <w:sz w:val="20"/>
          <w:szCs w:val="20"/>
        </w:rPr>
      </w:pPr>
      <w:r w:rsidRPr="00AC6835">
        <w:rPr>
          <w:noProof/>
          <w:color w:val="000000"/>
        </w:rPr>
        <w:drawing>
          <wp:inline distT="0" distB="0" distL="0" distR="0" wp14:anchorId="43CC996A" wp14:editId="1B264510">
            <wp:extent cx="6299200" cy="1981200"/>
            <wp:effectExtent l="0" t="0" r="6350" b="0"/>
            <wp:docPr id="3" name="图片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ABA8D" w14:textId="77777777" w:rsidR="0089047B" w:rsidRPr="00AC6835" w:rsidRDefault="0089047B" w:rsidP="0057324D">
      <w:pPr>
        <w:autoSpaceDE w:val="0"/>
        <w:autoSpaceDN w:val="0"/>
        <w:adjustRightInd w:val="0"/>
        <w:spacing w:line="480" w:lineRule="auto"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</w:p>
    <w:p w14:paraId="5BA7EE5A" w14:textId="77777777" w:rsidR="0089047B" w:rsidRPr="00AC6835" w:rsidRDefault="0089047B" w:rsidP="0089047B">
      <w:pPr>
        <w:spacing w:line="480" w:lineRule="auto"/>
        <w:rPr>
          <w:rFonts w:ascii="Arial" w:eastAsia="SimSun" w:hAnsi="Arial" w:cs="Arial"/>
          <w:color w:val="000000"/>
          <w:kern w:val="0"/>
          <w:sz w:val="20"/>
          <w:szCs w:val="20"/>
        </w:rPr>
      </w:pPr>
    </w:p>
    <w:p w14:paraId="532ACFAA" w14:textId="77777777" w:rsidR="006444BA" w:rsidRPr="00AC6835" w:rsidRDefault="006444BA" w:rsidP="006444BA">
      <w:pPr>
        <w:autoSpaceDE w:val="0"/>
        <w:autoSpaceDN w:val="0"/>
        <w:adjustRightInd w:val="0"/>
        <w:spacing w:line="480" w:lineRule="auto"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>S</w:t>
      </w:r>
      <w:r w:rsidRPr="00AC6835">
        <w:rPr>
          <w:rFonts w:ascii="Arial" w:hAnsi="Arial" w:cs="Arial" w:hint="eastAsia"/>
          <w:b/>
          <w:bCs/>
          <w:color w:val="000000"/>
          <w:sz w:val="20"/>
          <w:szCs w:val="20"/>
        </w:rPr>
        <w:t xml:space="preserve">upplementary 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>Figure 2</w:t>
      </w:r>
      <w:r w:rsidRPr="00AC6835">
        <w:rPr>
          <w:rFonts w:ascii="Arial" w:hAnsi="Arial" w:cs="Arial"/>
          <w:color w:val="000000"/>
          <w:sz w:val="24"/>
          <w:szCs w:val="24"/>
        </w:rPr>
        <w:t xml:space="preserve"> </w:t>
      </w:r>
      <w:r w:rsidRPr="00AC6835">
        <w:rPr>
          <w:rFonts w:ascii="Arial" w:hAnsi="Arial" w:cs="Arial"/>
          <w:color w:val="000000"/>
          <w:sz w:val="20"/>
          <w:szCs w:val="20"/>
        </w:rPr>
        <w:t>Association of</w:t>
      </w:r>
      <w:r w:rsidRPr="00AC6835">
        <w:rPr>
          <w:rFonts w:ascii="Arial" w:hAnsi="Arial" w:cs="Arial"/>
          <w:i/>
          <w:iCs/>
          <w:color w:val="000000"/>
          <w:sz w:val="20"/>
          <w:szCs w:val="20"/>
        </w:rPr>
        <w:t xml:space="preserve"> GNLY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 rs11127 with HBsAg loss in </w:t>
      </w:r>
      <w:r w:rsidRPr="00AC6835">
        <w:rPr>
          <w:rFonts w:ascii="Arial" w:hAnsi="Arial" w:cs="Arial" w:hint="eastAsia"/>
          <w:color w:val="000000"/>
          <w:sz w:val="20"/>
          <w:szCs w:val="20"/>
        </w:rPr>
        <w:t xml:space="preserve">different </w:t>
      </w:r>
      <w:proofErr w:type="spellStart"/>
      <w:r w:rsidRPr="00AC6835">
        <w:rPr>
          <w:rFonts w:ascii="Arial" w:hAnsi="Arial" w:cs="Arial"/>
          <w:color w:val="000000"/>
          <w:sz w:val="20"/>
          <w:szCs w:val="20"/>
        </w:rPr>
        <w:t>PegIFN</w:t>
      </w:r>
      <w:proofErr w:type="spellEnd"/>
      <w:r w:rsidRPr="00AC6835">
        <w:rPr>
          <w:rFonts w:ascii="Arial" w:hAnsi="Arial" w:cs="Arial"/>
          <w:color w:val="000000"/>
          <w:sz w:val="20"/>
          <w:szCs w:val="20"/>
        </w:rPr>
        <w:t>α cohort</w:t>
      </w:r>
      <w:r w:rsidRPr="00AC6835">
        <w:rPr>
          <w:rFonts w:ascii="Arial" w:hAnsi="Arial" w:cs="Arial" w:hint="eastAsia"/>
          <w:color w:val="000000"/>
          <w:sz w:val="20"/>
          <w:szCs w:val="20"/>
        </w:rPr>
        <w:t>s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. Bar graph showing the association between rs11127 genotype and HBsAg loss in </w:t>
      </w:r>
      <w:proofErr w:type="spellStart"/>
      <w:r w:rsidRPr="00AC6835">
        <w:rPr>
          <w:rFonts w:ascii="Arial" w:hAnsi="Arial" w:cs="Arial"/>
          <w:color w:val="000000"/>
          <w:sz w:val="20"/>
          <w:szCs w:val="20"/>
        </w:rPr>
        <w:t>PegIFN</w:t>
      </w:r>
      <w:proofErr w:type="spellEnd"/>
      <w:r w:rsidRPr="00AC6835">
        <w:rPr>
          <w:rFonts w:ascii="Arial" w:hAnsi="Arial" w:cs="Arial"/>
          <w:color w:val="000000"/>
          <w:sz w:val="20"/>
          <w:szCs w:val="20"/>
        </w:rPr>
        <w:t>α cohort 1 (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>A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), </w:t>
      </w:r>
      <w:proofErr w:type="spellStart"/>
      <w:r w:rsidRPr="00AC6835">
        <w:rPr>
          <w:rFonts w:ascii="Arial" w:hAnsi="Arial" w:cs="Arial"/>
          <w:color w:val="000000"/>
          <w:sz w:val="20"/>
          <w:szCs w:val="20"/>
        </w:rPr>
        <w:t>PegIFN</w:t>
      </w:r>
      <w:proofErr w:type="spellEnd"/>
      <w:r w:rsidRPr="00AC6835">
        <w:rPr>
          <w:rFonts w:ascii="Arial" w:hAnsi="Arial" w:cs="Arial"/>
          <w:color w:val="000000"/>
          <w:sz w:val="20"/>
          <w:szCs w:val="20"/>
        </w:rPr>
        <w:t>α cohort 2 (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>B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), and all the Chinese </w:t>
      </w:r>
      <w:proofErr w:type="spellStart"/>
      <w:r w:rsidRPr="00AC6835">
        <w:rPr>
          <w:rFonts w:ascii="Arial" w:hAnsi="Arial" w:cs="Arial"/>
          <w:color w:val="000000"/>
          <w:sz w:val="20"/>
          <w:szCs w:val="20"/>
        </w:rPr>
        <w:t>HBeAg</w:t>
      </w:r>
      <w:proofErr w:type="spellEnd"/>
      <w:r w:rsidRPr="00AC6835">
        <w:rPr>
          <w:rFonts w:ascii="Arial" w:hAnsi="Arial" w:cs="Arial"/>
          <w:color w:val="000000"/>
          <w:sz w:val="20"/>
          <w:szCs w:val="20"/>
        </w:rPr>
        <w:t xml:space="preserve">-positive CHB patients treated with </w:t>
      </w:r>
      <w:proofErr w:type="spellStart"/>
      <w:r w:rsidRPr="00AC6835">
        <w:rPr>
          <w:rFonts w:ascii="Arial" w:hAnsi="Arial" w:cs="Arial"/>
          <w:color w:val="000000"/>
          <w:sz w:val="20"/>
          <w:szCs w:val="20"/>
        </w:rPr>
        <w:t>PegIFN</w:t>
      </w:r>
      <w:proofErr w:type="spellEnd"/>
      <w:r w:rsidRPr="00AC6835">
        <w:rPr>
          <w:rFonts w:ascii="Arial" w:hAnsi="Arial" w:cs="Arial"/>
          <w:color w:val="000000"/>
          <w:sz w:val="20"/>
          <w:szCs w:val="20"/>
        </w:rPr>
        <w:t>α (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>C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). </w:t>
      </w:r>
      <w:r w:rsidRPr="00AC6835">
        <w:rPr>
          <w:rFonts w:ascii="Arial" w:hAnsi="Arial" w:cs="Arial"/>
          <w:b/>
          <w:color w:val="000000"/>
          <w:szCs w:val="20"/>
        </w:rPr>
        <w:t>Abbreviations: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 CHB, chronic hepatitis B; </w:t>
      </w: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GNLY, </w:t>
      </w:r>
      <w:proofErr w:type="spellStart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granulysin</w:t>
      </w:r>
      <w:proofErr w:type="spellEnd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; </w:t>
      </w:r>
      <w:r w:rsidRPr="00AC6835">
        <w:rPr>
          <w:rFonts w:ascii="Arial" w:hAnsi="Arial" w:cs="Arial"/>
          <w:color w:val="000000"/>
          <w:sz w:val="20"/>
          <w:szCs w:val="20"/>
        </w:rPr>
        <w:t>HBsAg, hepatitis B s antigen;</w:t>
      </w: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 </w:t>
      </w:r>
      <w:proofErr w:type="spellStart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PegIFN</w:t>
      </w:r>
      <w:proofErr w:type="spellEnd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α, pegylated interferon alpha.</w:t>
      </w:r>
    </w:p>
    <w:p w14:paraId="4229D294" w14:textId="77777777" w:rsidR="0089047B" w:rsidRPr="00AC6835" w:rsidRDefault="0089047B" w:rsidP="0089047B">
      <w:pPr>
        <w:autoSpaceDE w:val="0"/>
        <w:autoSpaceDN w:val="0"/>
        <w:adjustRightInd w:val="0"/>
        <w:spacing w:line="480" w:lineRule="auto"/>
        <w:jc w:val="left"/>
        <w:rPr>
          <w:rFonts w:ascii="Arial" w:hAnsi="Arial" w:cs="Arial"/>
          <w:color w:val="000000"/>
          <w:sz w:val="20"/>
          <w:szCs w:val="20"/>
        </w:rPr>
      </w:pPr>
    </w:p>
    <w:p w14:paraId="34E9181A" w14:textId="3AA8A686" w:rsidR="0089047B" w:rsidRPr="00AC6835" w:rsidRDefault="0089047B" w:rsidP="001532B3">
      <w:pPr>
        <w:widowControl/>
        <w:jc w:val="left"/>
        <w:rPr>
          <w:rFonts w:ascii="Arial" w:hAnsi="Arial" w:cs="Arial"/>
          <w:color w:val="000000"/>
          <w:sz w:val="20"/>
          <w:szCs w:val="20"/>
        </w:rPr>
      </w:pPr>
      <w:r w:rsidRPr="00AC6835">
        <w:rPr>
          <w:rFonts w:ascii="Arial" w:hAnsi="Arial" w:cs="Arial"/>
          <w:color w:val="000000"/>
          <w:sz w:val="20"/>
          <w:szCs w:val="20"/>
        </w:rPr>
        <w:br w:type="page"/>
      </w:r>
    </w:p>
    <w:p w14:paraId="428E5822" w14:textId="6CB9F496" w:rsidR="000E3F00" w:rsidRPr="00AC6835" w:rsidRDefault="000E3F00" w:rsidP="006655F5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AC6835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Supplementary T</w:t>
      </w:r>
      <w:r w:rsidRPr="00AC6835">
        <w:rPr>
          <w:rFonts w:ascii="Arial" w:hAnsi="Arial" w:cs="Arial" w:hint="eastAsia"/>
          <w:b/>
          <w:bCs/>
          <w:color w:val="000000"/>
          <w:sz w:val="20"/>
          <w:szCs w:val="20"/>
        </w:rPr>
        <w:t xml:space="preserve">able 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 xml:space="preserve">1. </w:t>
      </w:r>
      <w:r w:rsidR="00F14100" w:rsidRPr="00AC6835">
        <w:rPr>
          <w:rFonts w:ascii="Arial" w:hAnsi="Arial" w:cs="Arial"/>
          <w:b/>
          <w:bCs/>
          <w:color w:val="000000"/>
          <w:sz w:val="20"/>
          <w:szCs w:val="20"/>
        </w:rPr>
        <w:t>Patients’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 xml:space="preserve"> allocations and treatment administration of each trial</w:t>
      </w:r>
    </w:p>
    <w:tbl>
      <w:tblPr>
        <w:tblW w:w="5379" w:type="pct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678"/>
        <w:gridCol w:w="913"/>
        <w:gridCol w:w="1069"/>
        <w:gridCol w:w="5271"/>
        <w:gridCol w:w="1559"/>
        <w:gridCol w:w="991"/>
        <w:gridCol w:w="3535"/>
      </w:tblGrid>
      <w:tr w:rsidR="000E3F00" w:rsidRPr="00AC6835" w14:paraId="63503C38" w14:textId="77777777" w:rsidTr="002D28A8">
        <w:trPr>
          <w:trHeight w:val="580"/>
        </w:trPr>
        <w:tc>
          <w:tcPr>
            <w:tcW w:w="55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7F497F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Cohort </w:t>
            </w:r>
          </w:p>
        </w:tc>
        <w:tc>
          <w:tcPr>
            <w:tcW w:w="304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3369AD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Group</w:t>
            </w:r>
          </w:p>
        </w:tc>
        <w:tc>
          <w:tcPr>
            <w:tcW w:w="35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69D1D6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Number </w:t>
            </w:r>
          </w:p>
        </w:tc>
        <w:tc>
          <w:tcPr>
            <w:tcW w:w="1755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A3DD3B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Dose &amp; Course</w:t>
            </w:r>
          </w:p>
        </w:tc>
        <w:tc>
          <w:tcPr>
            <w:tcW w:w="51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6AD5C8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Time of data collected</w:t>
            </w:r>
          </w:p>
        </w:tc>
        <w:tc>
          <w:tcPr>
            <w:tcW w:w="33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984015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NCT number</w:t>
            </w:r>
          </w:p>
        </w:tc>
        <w:tc>
          <w:tcPr>
            <w:tcW w:w="1177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DF4B14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Number of patients whose peripheral blood unavailable for genotyping</w:t>
            </w:r>
          </w:p>
        </w:tc>
      </w:tr>
      <w:tr w:rsidR="000E3F00" w:rsidRPr="00AC6835" w14:paraId="77271BCE" w14:textId="77777777" w:rsidTr="002D28A8">
        <w:trPr>
          <w:trHeight w:val="580"/>
        </w:trPr>
        <w:tc>
          <w:tcPr>
            <w:tcW w:w="559" w:type="pct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231739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PegIFN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α cohort 1</w:t>
            </w:r>
          </w:p>
          <w:p w14:paraId="153EA83F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（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254 patients randomized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）</w:t>
            </w:r>
          </w:p>
        </w:tc>
        <w:tc>
          <w:tcPr>
            <w:tcW w:w="304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C937C1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A</w:t>
            </w:r>
          </w:p>
        </w:tc>
        <w:tc>
          <w:tcPr>
            <w:tcW w:w="35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6CA9CE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755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BAEA46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Early responders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 xml:space="preserve"> *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PegIFN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α-2a (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Pegasys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, Roche, Basel, 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Switzerlands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) 180μg/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wk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 for 48 weeks</w:t>
            </w:r>
          </w:p>
        </w:tc>
        <w:tc>
          <w:tcPr>
            <w:tcW w:w="519" w:type="pct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BA603E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April 2010 to March 2013</w:t>
            </w:r>
          </w:p>
        </w:tc>
        <w:tc>
          <w:tcPr>
            <w:tcW w:w="330" w:type="pct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0AD1B5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NCT01086085</w:t>
            </w:r>
          </w:p>
        </w:tc>
        <w:tc>
          <w:tcPr>
            <w:tcW w:w="1177" w:type="pct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1C0CE2" w14:textId="77777777" w:rsidR="000E3F00" w:rsidRPr="00AC6835" w:rsidRDefault="000E3F00" w:rsidP="000E3F0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</w:tr>
      <w:tr w:rsidR="000E3F00" w:rsidRPr="00AC6835" w14:paraId="6D69A811" w14:textId="77777777" w:rsidTr="002D28A8">
        <w:trPr>
          <w:trHeight w:val="580"/>
        </w:trPr>
        <w:tc>
          <w:tcPr>
            <w:tcW w:w="559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3262A8A5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EC90B2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B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77AC78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204D16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Non-early responders: 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PegIFN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α-2a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，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80μg/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wk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 for 48 weeks</w:t>
            </w:r>
          </w:p>
        </w:tc>
        <w:tc>
          <w:tcPr>
            <w:tcW w:w="519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533A287F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7930725D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7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52A05F02" w14:textId="77777777" w:rsidR="000E3F00" w:rsidRPr="00AC6835" w:rsidRDefault="000E3F00" w:rsidP="000E3F0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0E3F00" w:rsidRPr="00AC6835" w14:paraId="0322FBB6" w14:textId="77777777" w:rsidTr="002D28A8">
        <w:trPr>
          <w:trHeight w:val="580"/>
        </w:trPr>
        <w:tc>
          <w:tcPr>
            <w:tcW w:w="559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096173F0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A9770E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C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494F1E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63</w:t>
            </w:r>
          </w:p>
        </w:tc>
        <w:tc>
          <w:tcPr>
            <w:tcW w:w="1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6D15A0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Non-early responders: 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PegIFN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α-2a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，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80μg/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wk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 for 96 weeks</w:t>
            </w:r>
          </w:p>
        </w:tc>
        <w:tc>
          <w:tcPr>
            <w:tcW w:w="519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30E39243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256EE6D6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7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2A9A790F" w14:textId="77777777" w:rsidR="000E3F00" w:rsidRPr="00AC6835" w:rsidRDefault="000E3F00" w:rsidP="000E3F0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0E3F00" w:rsidRPr="00AC6835" w14:paraId="2823A6C0" w14:textId="77777777" w:rsidTr="002D28A8">
        <w:trPr>
          <w:trHeight w:val="580"/>
        </w:trPr>
        <w:tc>
          <w:tcPr>
            <w:tcW w:w="559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701F1EA0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E6D217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D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16B7C3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9493F9" w14:textId="38E5884A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Non-early responders: 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PegIFN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α-2a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，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80μg/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wk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 for 96 weeks, in combination with </w:t>
            </w:r>
            <w:r w:rsidR="00987E9C" w:rsidRPr="00AC6835">
              <w:rPr>
                <w:rFonts w:ascii="Arial" w:hAnsi="Arial" w:cs="Arial"/>
                <w:color w:val="000000"/>
                <w:sz w:val="18"/>
                <w:szCs w:val="18"/>
              </w:rPr>
              <w:t>adefovir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 (10</w:t>
            </w:r>
            <w:r w:rsidRPr="00AC6835">
              <w:rPr>
                <w:rFonts w:ascii="Arial" w:eastAsia="MS Gothic" w:hAnsi="Arial" w:cs="Arial"/>
                <w:color w:val="000000"/>
                <w:sz w:val="18"/>
                <w:szCs w:val="18"/>
              </w:rPr>
              <w:t> 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mg/day, 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Hepsera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; GSK, 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Brentford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, UK</w:t>
            </w:r>
            <w:proofErr w:type="gram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) ,</w:t>
            </w:r>
            <w:proofErr w:type="gram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 from week 29 to week 64</w:t>
            </w:r>
          </w:p>
        </w:tc>
        <w:tc>
          <w:tcPr>
            <w:tcW w:w="519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1EFD9306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00FDFF50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7" w:type="pct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2B384108" w14:textId="77777777" w:rsidR="000E3F00" w:rsidRPr="00AC6835" w:rsidRDefault="000E3F00" w:rsidP="000E3F0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0E3F00" w:rsidRPr="00AC6835" w14:paraId="3CF363FC" w14:textId="77777777" w:rsidTr="002D28A8">
        <w:trPr>
          <w:trHeight w:val="580"/>
        </w:trPr>
        <w:tc>
          <w:tcPr>
            <w:tcW w:w="55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C0E6BB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PegIFN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α cohort 2 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(728 patients randomized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60875C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A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35BA8C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478</w:t>
            </w:r>
          </w:p>
        </w:tc>
        <w:tc>
          <w:tcPr>
            <w:tcW w:w="1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427CCD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PegIFN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α-2b (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PegBeron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, Xiamen 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Amoytop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 Biotech Co., Ltd, 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Xiamen, China) 180μg/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wk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 for 48 weeks</w:t>
            </w:r>
          </w:p>
        </w:tc>
        <w:tc>
          <w:tcPr>
            <w:tcW w:w="51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BAACB2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March 2013 to 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August 2015</w:t>
            </w:r>
          </w:p>
        </w:tc>
        <w:tc>
          <w:tcPr>
            <w:tcW w:w="330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801BFA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NCT017</w:t>
            </w: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60122</w:t>
            </w:r>
          </w:p>
        </w:tc>
        <w:tc>
          <w:tcPr>
            <w:tcW w:w="1177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BE3491" w14:textId="77777777" w:rsidR="000E3F00" w:rsidRPr="00AC6835" w:rsidRDefault="000E3F00" w:rsidP="000E3F0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0</w:t>
            </w:r>
          </w:p>
        </w:tc>
      </w:tr>
      <w:tr w:rsidR="000E3F00" w:rsidRPr="00AC6835" w14:paraId="7F4EFAD5" w14:textId="77777777" w:rsidTr="002D28A8">
        <w:trPr>
          <w:trHeight w:val="580"/>
        </w:trPr>
        <w:tc>
          <w:tcPr>
            <w:tcW w:w="55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4F950F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164A78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33DE9F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1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F04B5B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PegIFN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α-2a (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Pegasys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) 180μg/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wk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 xml:space="preserve"> for 48 weeks</w:t>
            </w:r>
          </w:p>
        </w:tc>
        <w:tc>
          <w:tcPr>
            <w:tcW w:w="51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87DAD9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E362D2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52B74F" w14:textId="77777777" w:rsidR="000E3F00" w:rsidRPr="00AC6835" w:rsidRDefault="000E3F00" w:rsidP="000E3F0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0E3F00" w:rsidRPr="00AC6835" w14:paraId="6D452E3C" w14:textId="77777777" w:rsidTr="002D28A8">
        <w:trPr>
          <w:trHeight w:val="580"/>
        </w:trPr>
        <w:tc>
          <w:tcPr>
            <w:tcW w:w="55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F9C9DD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NUCs cohort 1 (564 patients randomized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C1DDA7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3A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613C9D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285</w:t>
            </w:r>
          </w:p>
        </w:tc>
        <w:tc>
          <w:tcPr>
            <w:tcW w:w="1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5F3112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Telbivudine (</w:t>
            </w:r>
            <w:proofErr w:type="spellStart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Sebivo</w:t>
            </w:r>
            <w:proofErr w:type="spellEnd"/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®) 600 mg/day for 104 weeks, among which about 200 patients were added on adefovir 10 mg/day</w:t>
            </w:r>
          </w:p>
        </w:tc>
        <w:tc>
          <w:tcPr>
            <w:tcW w:w="51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EA57CE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August 2009 to August 2012</w:t>
            </w:r>
          </w:p>
        </w:tc>
        <w:tc>
          <w:tcPr>
            <w:tcW w:w="330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3752A0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NCT00962533</w:t>
            </w:r>
          </w:p>
        </w:tc>
        <w:tc>
          <w:tcPr>
            <w:tcW w:w="1177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69A755" w14:textId="77777777" w:rsidR="000E3F00" w:rsidRPr="00AC6835" w:rsidRDefault="000E3F00" w:rsidP="000E3F0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</w:tr>
      <w:tr w:rsidR="000E3F00" w:rsidRPr="00AC6835" w14:paraId="6ED4762A" w14:textId="77777777" w:rsidTr="002D28A8">
        <w:trPr>
          <w:trHeight w:val="580"/>
        </w:trPr>
        <w:tc>
          <w:tcPr>
            <w:tcW w:w="55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0BA325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7E72EB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3B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0B8F38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279</w:t>
            </w:r>
          </w:p>
        </w:tc>
        <w:tc>
          <w:tcPr>
            <w:tcW w:w="1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8215C3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Telbivudine 600 mg/day for 104 weeks, among which about 100 patients were added on adefovir 10 mg/day</w:t>
            </w:r>
          </w:p>
        </w:tc>
        <w:tc>
          <w:tcPr>
            <w:tcW w:w="51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899914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C279CA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C73F4E" w14:textId="77777777" w:rsidR="000E3F00" w:rsidRPr="00AC6835" w:rsidRDefault="000E3F00" w:rsidP="000E3F0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0E3F00" w:rsidRPr="00AC6835" w14:paraId="271B9DC6" w14:textId="77777777" w:rsidTr="00C303FE">
        <w:trPr>
          <w:trHeight w:val="580"/>
        </w:trPr>
        <w:tc>
          <w:tcPr>
            <w:tcW w:w="559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61980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NUCs cohort 2 (334 patients randomized)</w:t>
            </w:r>
          </w:p>
        </w:tc>
        <w:tc>
          <w:tcPr>
            <w:tcW w:w="304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CD213C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4A</w:t>
            </w:r>
          </w:p>
        </w:tc>
        <w:tc>
          <w:tcPr>
            <w:tcW w:w="356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80DD8E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1755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C0537E" w14:textId="12BD0158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Lamivudine (LAM) 100mg/day + adefovir (ADV) for 104 week</w:t>
            </w:r>
            <w:r w:rsidR="00C303FE" w:rsidRPr="00AC6835">
              <w:rPr>
                <w:rFonts w:ascii="Arial" w:hAnsi="Arial" w:cs="Arial" w:hint="eastAsia"/>
                <w:color w:val="000000"/>
                <w:sz w:val="18"/>
                <w:szCs w:val="18"/>
              </w:rPr>
              <w:t>s</w:t>
            </w:r>
          </w:p>
        </w:tc>
        <w:tc>
          <w:tcPr>
            <w:tcW w:w="519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5010D9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March 2010 to May 2013</w:t>
            </w:r>
          </w:p>
        </w:tc>
        <w:tc>
          <w:tcPr>
            <w:tcW w:w="330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A302E9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NCT01088009</w:t>
            </w:r>
          </w:p>
        </w:tc>
        <w:tc>
          <w:tcPr>
            <w:tcW w:w="1177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B399B0" w14:textId="77777777" w:rsidR="000E3F00" w:rsidRPr="00AC6835" w:rsidRDefault="000E3F00" w:rsidP="000E3F00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</w:tr>
      <w:tr w:rsidR="000E3F00" w:rsidRPr="00AC6835" w14:paraId="3BDBA7CC" w14:textId="77777777" w:rsidTr="00C303FE">
        <w:trPr>
          <w:trHeight w:val="580"/>
        </w:trPr>
        <w:tc>
          <w:tcPr>
            <w:tcW w:w="55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9808E8B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E94DA1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4B</w:t>
            </w:r>
          </w:p>
        </w:tc>
        <w:tc>
          <w:tcPr>
            <w:tcW w:w="356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53D8E1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1755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B3FCD7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LAM 100mg/day for 104 weeks, with/without ADV depending on the level of HBV DNA on week 24</w:t>
            </w:r>
          </w:p>
        </w:tc>
        <w:tc>
          <w:tcPr>
            <w:tcW w:w="519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AF79A6D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7EC04AA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7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47BC906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0E3F00" w:rsidRPr="00AC6835" w14:paraId="34645C29" w14:textId="77777777" w:rsidTr="00C303FE">
        <w:trPr>
          <w:trHeight w:val="580"/>
        </w:trPr>
        <w:tc>
          <w:tcPr>
            <w:tcW w:w="55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4C114EC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tcBorders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4C9D71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4C</w:t>
            </w:r>
          </w:p>
        </w:tc>
        <w:tc>
          <w:tcPr>
            <w:tcW w:w="356" w:type="pct"/>
            <w:tcBorders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40CDB2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1755" w:type="pct"/>
            <w:tcBorders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1FF0BD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C6835">
              <w:rPr>
                <w:rFonts w:ascii="Arial" w:hAnsi="Arial" w:cs="Arial"/>
                <w:color w:val="000000"/>
                <w:sz w:val="18"/>
                <w:szCs w:val="18"/>
              </w:rPr>
              <w:t>LAM mono for 104 weeks</w:t>
            </w:r>
          </w:p>
        </w:tc>
        <w:tc>
          <w:tcPr>
            <w:tcW w:w="519" w:type="pct"/>
            <w:vMerge/>
            <w:tcBorders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D638302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DA5E9C5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7" w:type="pct"/>
            <w:vMerge/>
            <w:tcBorders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1062920" w14:textId="77777777" w:rsidR="000E3F00" w:rsidRPr="00AC6835" w:rsidRDefault="000E3F00" w:rsidP="000E3F00">
            <w:pPr>
              <w:spacing w:line="48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1CD2995F" w14:textId="1E2498DE" w:rsidR="000E3F00" w:rsidRPr="00AC6835" w:rsidRDefault="00A82F9C" w:rsidP="006655F5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AC6835">
        <w:rPr>
          <w:rFonts w:ascii="Arial" w:hAnsi="Arial" w:cs="Arial"/>
          <w:color w:val="000000"/>
          <w:sz w:val="20"/>
          <w:szCs w:val="20"/>
        </w:rPr>
        <w:t>*Early responders were defined as patients with HBsAg &lt;1500 IU/ml and HBV DNA &lt;10</w:t>
      </w:r>
      <w:r w:rsidRPr="00AC6835">
        <w:rPr>
          <w:rFonts w:ascii="Arial" w:hAnsi="Arial" w:cs="Arial"/>
          <w:color w:val="000000"/>
          <w:sz w:val="20"/>
          <w:szCs w:val="20"/>
          <w:vertAlign w:val="superscript"/>
        </w:rPr>
        <w:t>5</w:t>
      </w:r>
      <w:r w:rsidRPr="00AC6835">
        <w:rPr>
          <w:rFonts w:ascii="Arial" w:hAnsi="Arial" w:cs="Arial"/>
          <w:color w:val="000000"/>
          <w:sz w:val="20"/>
          <w:szCs w:val="20"/>
        </w:rPr>
        <w:t> copies/ml at week 24. </w:t>
      </w:r>
    </w:p>
    <w:p w14:paraId="64710E54" w14:textId="07E39217" w:rsidR="00A718B1" w:rsidRPr="00AC6835" w:rsidRDefault="00A718B1" w:rsidP="00A718B1">
      <w:pPr>
        <w:autoSpaceDE w:val="0"/>
        <w:autoSpaceDN w:val="0"/>
        <w:adjustRightInd w:val="0"/>
        <w:spacing w:line="480" w:lineRule="auto"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rFonts w:ascii="Arial" w:hAnsi="Arial" w:cs="Arial"/>
          <w:b/>
          <w:color w:val="000000"/>
          <w:szCs w:val="20"/>
        </w:rPr>
        <w:t>Abbreviations:</w:t>
      </w:r>
      <w:r w:rsidRPr="00AC6835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="00987E9C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PegIFN</w:t>
      </w:r>
      <w:proofErr w:type="spellEnd"/>
      <w:r w:rsidR="00987E9C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α, pegylated interferon alpha; NUCs, nucleoside analogues</w:t>
      </w: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.</w:t>
      </w:r>
    </w:p>
    <w:p w14:paraId="7D092F85" w14:textId="77777777" w:rsidR="00A718B1" w:rsidRPr="00AC6835" w:rsidRDefault="00A718B1" w:rsidP="006655F5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</w:p>
    <w:p w14:paraId="3679F2F2" w14:textId="77777777" w:rsidR="000E3F00" w:rsidRPr="00AC6835" w:rsidRDefault="000E3F00" w:rsidP="006655F5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2FACF33" w14:textId="74F53FFA" w:rsidR="006655F5" w:rsidRPr="00AC6835" w:rsidRDefault="0016479D" w:rsidP="006655F5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 xml:space="preserve">Supplementary Table </w:t>
      </w:r>
      <w:r w:rsidR="00AE1541" w:rsidRPr="00AC6835">
        <w:rPr>
          <w:rFonts w:ascii="Arial" w:hAnsi="Arial" w:cs="Arial"/>
          <w:b/>
          <w:bCs/>
          <w:color w:val="000000"/>
          <w:sz w:val="20"/>
          <w:szCs w:val="20"/>
        </w:rPr>
        <w:t>2</w:t>
      </w:r>
      <w:r w:rsidR="006655F5" w:rsidRPr="00AC6835">
        <w:rPr>
          <w:rFonts w:ascii="Arial" w:hAnsi="Arial" w:cs="Arial"/>
          <w:b/>
          <w:bCs/>
          <w:color w:val="000000"/>
          <w:sz w:val="20"/>
          <w:szCs w:val="20"/>
        </w:rPr>
        <w:t xml:space="preserve">. Association of </w:t>
      </w:r>
      <w:r w:rsidR="006655F5" w:rsidRPr="00AC6835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GNLY</w:t>
      </w:r>
      <w:r w:rsidR="006655F5" w:rsidRPr="00AC6835">
        <w:rPr>
          <w:rFonts w:ascii="Arial" w:hAnsi="Arial" w:cs="Arial"/>
          <w:b/>
          <w:bCs/>
          <w:color w:val="000000"/>
          <w:sz w:val="20"/>
          <w:szCs w:val="20"/>
        </w:rPr>
        <w:t xml:space="preserve"> rs11127 with other baseline variables</w:t>
      </w:r>
      <w:r w:rsidR="006655F5" w:rsidRPr="00AC6835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6655F5" w:rsidRPr="00AC6835">
        <w:rPr>
          <w:rFonts w:ascii="Arial" w:hAnsi="Arial" w:cs="Arial"/>
          <w:b/>
          <w:bCs/>
          <w:color w:val="000000"/>
          <w:sz w:val="20"/>
          <w:szCs w:val="20"/>
        </w:rPr>
        <w:t xml:space="preserve">　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216"/>
        <w:gridCol w:w="2049"/>
        <w:gridCol w:w="2253"/>
        <w:gridCol w:w="2080"/>
        <w:gridCol w:w="1360"/>
      </w:tblGrid>
      <w:tr w:rsidR="006655F5" w:rsidRPr="00AC6835" w14:paraId="528F9696" w14:textId="77777777" w:rsidTr="008F5216">
        <w:trPr>
          <w:trHeight w:val="310"/>
        </w:trPr>
        <w:tc>
          <w:tcPr>
            <w:tcW w:w="2227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AEB9245" w14:textId="77777777" w:rsidR="006655F5" w:rsidRPr="00AC6835" w:rsidRDefault="006655F5" w:rsidP="008F5216">
            <w:pPr>
              <w:widowControl/>
              <w:spacing w:line="480" w:lineRule="auto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Baseline variables</w:t>
            </w:r>
          </w:p>
        </w:tc>
        <w:tc>
          <w:tcPr>
            <w:tcW w:w="228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A574A7E" w14:textId="2591CE1F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i/>
                <w:iCs/>
                <w:color w:val="000000"/>
                <w:kern w:val="0"/>
                <w:sz w:val="20"/>
                <w:szCs w:val="20"/>
              </w:rPr>
              <w:t>GNLY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 rs11127</w:t>
            </w:r>
            <w:r w:rsidR="000B4F6E"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 genotype</w:t>
            </w:r>
          </w:p>
        </w:tc>
        <w:tc>
          <w:tcPr>
            <w:tcW w:w="487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1D1A40F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i/>
                <w:i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 w:rsidR="006655F5" w:rsidRPr="00AC6835" w14:paraId="38D00F90" w14:textId="77777777" w:rsidTr="008F5216">
        <w:trPr>
          <w:trHeight w:val="310"/>
        </w:trPr>
        <w:tc>
          <w:tcPr>
            <w:tcW w:w="2227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90C8BD" w14:textId="77777777" w:rsidR="006655F5" w:rsidRPr="00AC6835" w:rsidRDefault="006655F5" w:rsidP="008F5216">
            <w:pPr>
              <w:widowControl/>
              <w:spacing w:line="480" w:lineRule="auto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71E91A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TT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08809C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T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3AA562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C</w:t>
            </w:r>
          </w:p>
        </w:tc>
        <w:tc>
          <w:tcPr>
            <w:tcW w:w="487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0E769BC" w14:textId="77777777" w:rsidR="006655F5" w:rsidRPr="00AC6835" w:rsidRDefault="006655F5" w:rsidP="008F5216">
            <w:pPr>
              <w:widowControl/>
              <w:spacing w:line="480" w:lineRule="auto"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</w:tr>
      <w:tr w:rsidR="006655F5" w:rsidRPr="00AC6835" w14:paraId="3A8E75F9" w14:textId="77777777" w:rsidTr="008F5216">
        <w:trPr>
          <w:trHeight w:val="31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F1DEFB" w14:textId="77777777" w:rsidR="006655F5" w:rsidRPr="00AC6835" w:rsidRDefault="006655F5" w:rsidP="008F5216">
            <w:pPr>
              <w:widowControl/>
              <w:spacing w:line="480" w:lineRule="auto"/>
              <w:jc w:val="left"/>
              <w:rPr>
                <w:rFonts w:ascii="Arial" w:eastAsia="SimSun" w:hAnsi="Arial" w:cs="Arial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C6835">
              <w:rPr>
                <w:rFonts w:ascii="Arial" w:eastAsia="SimSun" w:hAnsi="Arial" w:cs="Arial"/>
                <w:i/>
                <w:iCs/>
                <w:color w:val="000000"/>
                <w:kern w:val="0"/>
                <w:sz w:val="20"/>
                <w:szCs w:val="20"/>
              </w:rPr>
              <w:t>PegIFN</w:t>
            </w:r>
            <w:proofErr w:type="spellEnd"/>
            <w:r w:rsidRPr="00AC6835">
              <w:rPr>
                <w:rFonts w:ascii="Arial" w:eastAsia="SimSun" w:hAnsi="Arial" w:cs="Arial"/>
                <w:i/>
                <w:iCs/>
                <w:color w:val="000000"/>
                <w:kern w:val="0"/>
                <w:sz w:val="20"/>
                <w:szCs w:val="20"/>
              </w:rPr>
              <w:t>α cohort 1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040A96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1720AB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4D037A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8B6AD5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6655F5" w:rsidRPr="00AC6835" w14:paraId="68A82000" w14:textId="77777777" w:rsidTr="008F5216">
        <w:trPr>
          <w:trHeight w:val="31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50B065" w14:textId="2B2B318E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Male </w:t>
            </w:r>
            <w:r w:rsidR="000B4F6E"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g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nder (%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8BCB7C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5 (81.25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0A481C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5 (76.00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7D41E0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8 (84.44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54F0D6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421</w:t>
            </w:r>
          </w:p>
        </w:tc>
      </w:tr>
      <w:tr w:rsidR="006655F5" w:rsidRPr="00AC6835" w14:paraId="68D812FB" w14:textId="77777777" w:rsidTr="008F5216">
        <w:trPr>
          <w:trHeight w:val="31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E08D2C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Age, years; mean (SD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949D6A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9.20 (7.58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67A97A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8.52 (6.43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DD691C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0 (6.40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16556C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466</w:t>
            </w:r>
          </w:p>
        </w:tc>
      </w:tr>
      <w:tr w:rsidR="006655F5" w:rsidRPr="00AC6835" w14:paraId="619F6B57" w14:textId="77777777" w:rsidTr="008F5216">
        <w:trPr>
          <w:trHeight w:val="31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5D260A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BV genotype B (%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8914F7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7 (34.18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F61E92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3 (42.74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FFB4E2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 (20.00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CB26E1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23</w:t>
            </w:r>
          </w:p>
        </w:tc>
      </w:tr>
      <w:tr w:rsidR="006655F5" w:rsidRPr="00AC6835" w14:paraId="33F2BFB6" w14:textId="77777777" w:rsidTr="008F5216">
        <w:trPr>
          <w:trHeight w:val="33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E5CE22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BV DNA*, log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  <w:vertAlign w:val="subscript"/>
              </w:rPr>
              <w:t>10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IU/mL; mean (SD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21CCE8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.80 (1.12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BEE952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.61 (1.29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09F789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.84 (1.38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6A0947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924</w:t>
            </w:r>
          </w:p>
        </w:tc>
      </w:tr>
      <w:tr w:rsidR="006655F5" w:rsidRPr="00AC6835" w14:paraId="311D607A" w14:textId="77777777" w:rsidTr="008F5216">
        <w:trPr>
          <w:trHeight w:val="33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B17792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BsAg*, log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  <w:vertAlign w:val="subscript"/>
              </w:rPr>
              <w:t>10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IU/mL; mean (SD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44D655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.05 (0.71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DF60DD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96 (0.78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93AA92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.17 (0.62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0363EE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567</w:t>
            </w:r>
          </w:p>
        </w:tc>
      </w:tr>
      <w:tr w:rsidR="006655F5" w:rsidRPr="00AC6835" w14:paraId="146E9F20" w14:textId="77777777" w:rsidTr="008F5216">
        <w:trPr>
          <w:trHeight w:val="33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0AF8F1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BeAg</w:t>
            </w:r>
            <w:proofErr w:type="spellEnd"/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*, log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  <w:vertAlign w:val="subscript"/>
              </w:rPr>
              <w:t>10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PEIU/mL; mean (SD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FD2078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45 (0.95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D3A383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31 (1.02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34C59D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78 (0.78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8DD69A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735</w:t>
            </w:r>
          </w:p>
        </w:tc>
      </w:tr>
      <w:tr w:rsidR="006655F5" w:rsidRPr="00AC6835" w14:paraId="40EF44C6" w14:textId="77777777" w:rsidTr="008F5216">
        <w:trPr>
          <w:trHeight w:val="31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DB458B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ALT*, ×ULN; mean (SD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07EB2B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2 (0.61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D5AC43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2 (0.69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3E3F70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1 (0.74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146EE7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776</w:t>
            </w:r>
          </w:p>
        </w:tc>
      </w:tr>
      <w:tr w:rsidR="006655F5" w:rsidRPr="00AC6835" w14:paraId="2CD5CBB4" w14:textId="77777777" w:rsidTr="008F5216">
        <w:trPr>
          <w:trHeight w:val="31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2E23E4" w14:textId="77777777" w:rsidR="006655F5" w:rsidRPr="00AC6835" w:rsidRDefault="006655F5" w:rsidP="008F5216">
            <w:pPr>
              <w:widowControl/>
              <w:spacing w:line="480" w:lineRule="auto"/>
              <w:jc w:val="left"/>
              <w:rPr>
                <w:rFonts w:ascii="Arial" w:eastAsia="SimSun" w:hAnsi="Arial" w:cs="Arial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C6835">
              <w:rPr>
                <w:rFonts w:ascii="Arial" w:eastAsia="SimSun" w:hAnsi="Arial" w:cs="Arial"/>
                <w:i/>
                <w:iCs/>
                <w:color w:val="000000"/>
                <w:kern w:val="0"/>
                <w:sz w:val="20"/>
                <w:szCs w:val="20"/>
              </w:rPr>
              <w:lastRenderedPageBreak/>
              <w:t>PegIFN</w:t>
            </w:r>
            <w:proofErr w:type="spellEnd"/>
            <w:r w:rsidRPr="00AC6835">
              <w:rPr>
                <w:rFonts w:ascii="Arial" w:eastAsia="SimSun" w:hAnsi="Arial" w:cs="Arial"/>
                <w:i/>
                <w:iCs/>
                <w:color w:val="000000"/>
                <w:kern w:val="0"/>
                <w:sz w:val="20"/>
                <w:szCs w:val="20"/>
              </w:rPr>
              <w:t>α cohort 2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23B201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70917A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89C93E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FA13C8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6655F5" w:rsidRPr="00AC6835" w14:paraId="2BE340FF" w14:textId="77777777" w:rsidTr="008F5216">
        <w:trPr>
          <w:trHeight w:val="31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F48F89" w14:textId="3318E5E2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Male </w:t>
            </w:r>
            <w:r w:rsidR="000B4F6E"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g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nder (%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3337C2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75 (75.11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EF0823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96 (69.01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17E774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8 (75.38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172494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216</w:t>
            </w:r>
          </w:p>
        </w:tc>
      </w:tr>
      <w:tr w:rsidR="006655F5" w:rsidRPr="00AC6835" w14:paraId="5134BD45" w14:textId="77777777" w:rsidTr="008F5216">
        <w:trPr>
          <w:trHeight w:val="31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413A99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Age, years; mean (SD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71CFC2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9.50 (6.31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3C0696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9.57 (6.78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D5A2C7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0.03 (6.87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D2708E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285</w:t>
            </w:r>
          </w:p>
        </w:tc>
      </w:tr>
      <w:tr w:rsidR="006655F5" w:rsidRPr="00AC6835" w14:paraId="58FCE215" w14:textId="77777777" w:rsidTr="008F5216">
        <w:trPr>
          <w:trHeight w:val="31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4DD70E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BV genotype (%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402FDF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5 (41.48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79342F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07 (38.21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D3D56D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0 (46.15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AF953B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309</w:t>
            </w:r>
          </w:p>
        </w:tc>
      </w:tr>
      <w:tr w:rsidR="006655F5" w:rsidRPr="00AC6835" w14:paraId="2E1B3BB7" w14:textId="77777777" w:rsidTr="008F5216">
        <w:trPr>
          <w:trHeight w:val="33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7A1DD0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BV DNA*, log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  <w:vertAlign w:val="subscript"/>
              </w:rPr>
              <w:t>10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IU/mL; mean (SD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D69AC3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.98 (0.72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FC21C0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.94 (0.77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A7A6C7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.84 (0.80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B60CF0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1392</w:t>
            </w:r>
          </w:p>
        </w:tc>
      </w:tr>
      <w:tr w:rsidR="006655F5" w:rsidRPr="00AC6835" w14:paraId="75991C12" w14:textId="77777777" w:rsidTr="008F5216">
        <w:trPr>
          <w:trHeight w:val="33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CE9DDD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BsAg*, log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  <w:vertAlign w:val="subscript"/>
              </w:rPr>
              <w:t>10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IU/mL; mean (SD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8B24F1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.29 (0.53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14FC7A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.28 (0.51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26C6BD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.26 (0.57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A30239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252</w:t>
            </w:r>
          </w:p>
        </w:tc>
      </w:tr>
      <w:tr w:rsidR="006655F5" w:rsidRPr="00AC6835" w14:paraId="2848D631" w14:textId="77777777" w:rsidTr="008F5216">
        <w:trPr>
          <w:trHeight w:val="330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D6D6CD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BeAg</w:t>
            </w:r>
            <w:proofErr w:type="spellEnd"/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*, log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  <w:vertAlign w:val="subscript"/>
              </w:rPr>
              <w:t>10</w:t>
            </w: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PEIU/mL; mean (SD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FB3E7C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01 (0.56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98BD84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07 (0.56)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AB39B6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04 (0.56)</w:t>
            </w: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D1BCE8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30</w:t>
            </w:r>
          </w:p>
        </w:tc>
      </w:tr>
      <w:tr w:rsidR="006655F5" w:rsidRPr="00AC6835" w14:paraId="28433FF8" w14:textId="77777777" w:rsidTr="008F5216">
        <w:trPr>
          <w:trHeight w:val="310"/>
        </w:trPr>
        <w:tc>
          <w:tcPr>
            <w:tcW w:w="2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D4DDB56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ALT*, ×ULN; mean (SD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EE43B4B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0 (0.44)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C3B046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1 (0.45)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4E2301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27(0.40)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A1B254" w14:textId="77777777" w:rsidR="006655F5" w:rsidRPr="00AC6835" w:rsidRDefault="006655F5" w:rsidP="008F5216">
            <w:pPr>
              <w:widowControl/>
              <w:spacing w:line="480" w:lineRule="auto"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660</w:t>
            </w:r>
          </w:p>
        </w:tc>
      </w:tr>
    </w:tbl>
    <w:p w14:paraId="17124070" w14:textId="11B2DB46" w:rsidR="000F7D59" w:rsidRPr="00AC6835" w:rsidRDefault="000F7D59" w:rsidP="000F7D59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AC6835">
        <w:rPr>
          <w:rFonts w:ascii="Arial" w:hAnsi="Arial" w:cs="Arial"/>
          <w:b/>
          <w:color w:val="000000"/>
          <w:szCs w:val="20"/>
        </w:rPr>
        <w:t>Notes:</w:t>
      </w:r>
      <w:r w:rsidRPr="00AC6835">
        <w:rPr>
          <w:rFonts w:ascii="Arial" w:hAnsi="Arial" w:cs="Arial"/>
          <w:color w:val="000000"/>
          <w:szCs w:val="20"/>
        </w:rPr>
        <w:t xml:space="preserve"> </w:t>
      </w: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*Baseline level.</w:t>
      </w:r>
    </w:p>
    <w:p w14:paraId="36F9E5E2" w14:textId="12A5CDAE" w:rsidR="006655F5" w:rsidRPr="00AC6835" w:rsidRDefault="000F7D59" w:rsidP="000F7D59">
      <w:pPr>
        <w:spacing w:line="480" w:lineRule="auto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rFonts w:ascii="Arial" w:hAnsi="Arial" w:cs="Arial"/>
          <w:b/>
          <w:color w:val="000000"/>
          <w:szCs w:val="20"/>
        </w:rPr>
        <w:t>Abbreviations:</w:t>
      </w:r>
      <w:r w:rsidRPr="00AC6835">
        <w:rPr>
          <w:rFonts w:ascii="Arial" w:hAnsi="Arial" w:cs="Arial"/>
          <w:color w:val="000000"/>
          <w:szCs w:val="20"/>
        </w:rPr>
        <w:t xml:space="preserve"> </w:t>
      </w:r>
      <w:r w:rsidR="00815C2A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GNLY, </w:t>
      </w:r>
      <w:proofErr w:type="spellStart"/>
      <w:r w:rsidR="00815C2A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granulysin</w:t>
      </w:r>
      <w:proofErr w:type="spellEnd"/>
      <w:r w:rsidR="00815C2A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; </w:t>
      </w:r>
      <w:proofErr w:type="spellStart"/>
      <w:r w:rsidR="006655F5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PegIFN</w:t>
      </w:r>
      <w:proofErr w:type="spellEnd"/>
      <w:r w:rsidR="006655F5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α, pegylated interferon alpha; HBV, hepatitis B virus; HBsAg, hepatitis B surface antigen; </w:t>
      </w:r>
      <w:proofErr w:type="spellStart"/>
      <w:r w:rsidR="006655F5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HBeAg</w:t>
      </w:r>
      <w:proofErr w:type="spellEnd"/>
      <w:r w:rsidR="006655F5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, hepatitis B e antigen; ALT, alanine aminotransferase;</w:t>
      </w:r>
      <w:r w:rsidR="00987E9C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 SD, standard deviation;</w:t>
      </w:r>
      <w:r w:rsidR="006655F5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 ULN, upper limit of normal.</w:t>
      </w:r>
    </w:p>
    <w:p w14:paraId="6CD1B55B" w14:textId="442759B2" w:rsidR="00637265" w:rsidRPr="00AC6835" w:rsidRDefault="00637265" w:rsidP="000F7D59">
      <w:pPr>
        <w:spacing w:line="480" w:lineRule="auto"/>
        <w:rPr>
          <w:rFonts w:ascii="Arial" w:eastAsia="SimSun" w:hAnsi="Arial" w:cs="Arial"/>
          <w:color w:val="000000"/>
          <w:kern w:val="0"/>
          <w:sz w:val="20"/>
          <w:szCs w:val="20"/>
        </w:rPr>
      </w:pPr>
    </w:p>
    <w:p w14:paraId="34A8E266" w14:textId="4E0229A3" w:rsidR="00637265" w:rsidRPr="00AC6835" w:rsidRDefault="00637265" w:rsidP="000F7D59">
      <w:pPr>
        <w:spacing w:line="480" w:lineRule="auto"/>
        <w:rPr>
          <w:rFonts w:ascii="Arial" w:eastAsia="SimSun" w:hAnsi="Arial" w:cs="Arial"/>
          <w:color w:val="000000"/>
          <w:kern w:val="0"/>
          <w:sz w:val="20"/>
          <w:szCs w:val="20"/>
        </w:rPr>
      </w:pPr>
    </w:p>
    <w:p w14:paraId="142635ED" w14:textId="5D07C1FB" w:rsidR="00637265" w:rsidRPr="00AC6835" w:rsidRDefault="00637265" w:rsidP="000F7D59">
      <w:pPr>
        <w:spacing w:line="480" w:lineRule="auto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 xml:space="preserve">Supplementary Table </w:t>
      </w:r>
      <w:r w:rsidR="00AE1541" w:rsidRPr="00AC6835"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>. Univariate logistic regression analysis of rs11127 with</w:t>
      </w:r>
      <w:r w:rsidRPr="00AC6835">
        <w:rPr>
          <w:rFonts w:ascii="Arial" w:hAnsi="Arial" w:cs="Arial"/>
          <w:b/>
          <w:bCs/>
          <w:color w:val="000000"/>
          <w:sz w:val="20"/>
          <w:szCs w:val="20"/>
        </w:rPr>
        <w:tab/>
        <w:t>CR</w:t>
      </w:r>
    </w:p>
    <w:tbl>
      <w:tblPr>
        <w:tblW w:w="15048" w:type="dxa"/>
        <w:tblInd w:w="-541" w:type="dxa"/>
        <w:tblLook w:val="04A0" w:firstRow="1" w:lastRow="0" w:firstColumn="1" w:lastColumn="0" w:noHBand="0" w:noVBand="1"/>
      </w:tblPr>
      <w:tblGrid>
        <w:gridCol w:w="2977"/>
        <w:gridCol w:w="1985"/>
        <w:gridCol w:w="1701"/>
        <w:gridCol w:w="283"/>
        <w:gridCol w:w="1985"/>
        <w:gridCol w:w="1559"/>
        <w:gridCol w:w="236"/>
        <w:gridCol w:w="2480"/>
        <w:gridCol w:w="1842"/>
      </w:tblGrid>
      <w:tr w:rsidR="00637265" w:rsidRPr="00AC6835" w14:paraId="2C033210" w14:textId="77777777" w:rsidTr="00637265">
        <w:trPr>
          <w:trHeight w:val="310"/>
        </w:trPr>
        <w:tc>
          <w:tcPr>
            <w:tcW w:w="297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14:paraId="474BC2FE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Parameters</w:t>
            </w:r>
          </w:p>
        </w:tc>
        <w:tc>
          <w:tcPr>
            <w:tcW w:w="3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08477F8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PegIFN</w:t>
            </w:r>
            <w:proofErr w:type="spellEnd"/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α cohort 1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FB3BF0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5372DAC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PegIFN</w:t>
            </w:r>
            <w:proofErr w:type="spellEnd"/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α cohort 2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DFDDE6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750A629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PegIFN</w:t>
            </w:r>
            <w:proofErr w:type="spellEnd"/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α cohort </w:t>
            </w: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br/>
              <w:t>combination</w:t>
            </w:r>
          </w:p>
        </w:tc>
      </w:tr>
      <w:tr w:rsidR="00637265" w:rsidRPr="00AC6835" w14:paraId="7C0C71E8" w14:textId="77777777" w:rsidTr="00637265">
        <w:trPr>
          <w:trHeight w:val="310"/>
        </w:trPr>
        <w:tc>
          <w:tcPr>
            <w:tcW w:w="297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A44803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66B5768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OR (95% CI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F051316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0BA18D2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E57045C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OR (95% CI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B4F0F9F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170435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50916A1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OR (95% CI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8B61339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 w:rsidR="00637265" w:rsidRPr="00AC6835" w14:paraId="632DFAF3" w14:textId="77777777" w:rsidTr="00637265">
        <w:trPr>
          <w:trHeight w:val="31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7AC965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Trial (</w:t>
            </w:r>
            <w:proofErr w:type="spellStart"/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egIFN</w:t>
            </w:r>
            <w:proofErr w:type="spellEnd"/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α cohort 1 vs. 2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8CE1C2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BDC6EA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84C729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D96D06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38660E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B0100F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64FBB9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7 (0.95-1.9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19ADD1" w14:textId="11E61412" w:rsidR="00637265" w:rsidRPr="00AC6835" w:rsidRDefault="00EF3B87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</w:t>
            </w:r>
            <w:r w:rsidR="00637265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1</w:t>
            </w:r>
          </w:p>
        </w:tc>
      </w:tr>
      <w:tr w:rsidR="00637265" w:rsidRPr="00AC6835" w14:paraId="1E888329" w14:textId="77777777" w:rsidTr="00637265">
        <w:trPr>
          <w:trHeight w:val="31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0115D0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Gender (Female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AECF17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14 (0.55-2.3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4B6904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73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08991F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E6E57F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1 (0.83-2.0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FF0B8E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250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6B3F4C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681211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23 (0.84-1.8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89C647" w14:textId="143E9314" w:rsidR="00637265" w:rsidRPr="00AC6835" w:rsidRDefault="00EF3B87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</w:t>
            </w:r>
            <w:r w:rsidR="00637265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86</w:t>
            </w:r>
          </w:p>
        </w:tc>
      </w:tr>
      <w:tr w:rsidR="00637265" w:rsidRPr="00AC6835" w14:paraId="4FC92EC3" w14:textId="77777777" w:rsidTr="00637265">
        <w:trPr>
          <w:trHeight w:val="31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1C8EFD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Age, yea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A66A9C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98 (0.94-1.0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54AF53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286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D6D607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DD79F8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94 (0.91-0.9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9D1E79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01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A6D9B4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FAAEBF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96 (0.93-0.9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0EC5DB" w14:textId="507A1B36" w:rsidR="00637265" w:rsidRPr="00AC6835" w:rsidRDefault="00C82778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637265" w:rsidRPr="00AC6835" w14:paraId="4DA0487A" w14:textId="77777777" w:rsidTr="00637265">
        <w:trPr>
          <w:trHeight w:val="31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13BE43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BV genotype (B vs. C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76FEDC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2 (0.96-3.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1C14C3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67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556AAF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EAA05A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57 (1.68-3.9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16824D" w14:textId="7089F8F4" w:rsidR="00637265" w:rsidRPr="00AC6835" w:rsidRDefault="00EF3B87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&lt;0.001</w:t>
            </w:r>
            <w:r w:rsidR="00637265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918323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60B446" w14:textId="20FFDD0D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.27 (1.6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3.2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0C41C" w14:textId="31DD4785" w:rsidR="00637265" w:rsidRPr="00AC6835" w:rsidRDefault="00C82778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637265" w:rsidRPr="00AC6835" w14:paraId="32D918A7" w14:textId="77777777" w:rsidTr="00637265">
        <w:trPr>
          <w:trHeight w:val="33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095627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BV DNA*, log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  <w:vertAlign w:val="subscript"/>
              </w:rPr>
              <w:t>10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IU/mL*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3AC3E1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81 (0.63-1.0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793A92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84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C8D6D8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E6F436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72 (0.56-0.9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3389FD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13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41AEF6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E1FD8A" w14:textId="12CFEF6D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75 (0.63-0.9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C87FBB" w14:textId="5AE893DA" w:rsidR="00637265" w:rsidRPr="00AC6835" w:rsidRDefault="00EF3B87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</w:t>
            </w:r>
            <w:r w:rsidR="00C82778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637265" w:rsidRPr="00AC6835" w14:paraId="3F44B251" w14:textId="77777777" w:rsidTr="00637265">
        <w:trPr>
          <w:trHeight w:val="33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9391EA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BsAg*, log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  <w:vertAlign w:val="subscript"/>
              </w:rPr>
              <w:t xml:space="preserve">10 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IU/mL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519048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63 (0.41-0.9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18DE91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27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1F344C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26165D" w14:textId="56D6D93A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58 (0.40-0.8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349D97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03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8E7F5A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B85CD7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58 (0.45-0.7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CE5FFA" w14:textId="2C2026C1" w:rsidR="00637265" w:rsidRPr="00AC6835" w:rsidRDefault="00EF3B87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637265" w:rsidRPr="00AC6835" w14:paraId="7AF0BE1F" w14:textId="77777777" w:rsidTr="00637265">
        <w:trPr>
          <w:trHeight w:val="33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79A59E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HBeAg</w:t>
            </w:r>
            <w:proofErr w:type="spellEnd"/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*, log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  <w:vertAlign w:val="subscript"/>
              </w:rPr>
              <w:t xml:space="preserve">10 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PEIU/mL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D37038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61 (0.44-0.8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84FBAB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02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B7BB78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9FB73E" w14:textId="0B5878B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31 (0.20-0.4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45BEC1" w14:textId="5E453B46" w:rsidR="00637265" w:rsidRPr="00AC6835" w:rsidRDefault="00EF3B87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B3EE46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C8A629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49 (0.39-0.6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9B2540" w14:textId="4C469A55" w:rsidR="00637265" w:rsidRPr="00AC6835" w:rsidRDefault="00EF3B87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637265" w:rsidRPr="00AC6835" w14:paraId="18C79005" w14:textId="77777777" w:rsidTr="00637265">
        <w:trPr>
          <w:trHeight w:val="33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BA9C1C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ALT*, log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  <w:vertAlign w:val="subscript"/>
              </w:rPr>
              <w:t>e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×UL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038091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9 (1.17-3.0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67FC77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09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4D32A4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9C91C2" w14:textId="568BD644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8 (1.19-3.0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90AF46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07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A0C435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93EC6F" w14:textId="4E20E8D0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8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(1.29-2.5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E24D98" w14:textId="070639C1" w:rsidR="00637265" w:rsidRPr="00AC6835" w:rsidRDefault="00EF3B87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637265" w:rsidRPr="00AC6835" w14:paraId="69361D99" w14:textId="77777777" w:rsidTr="00637265">
        <w:trPr>
          <w:trHeight w:val="31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ECD474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i/>
                <w:iCs/>
                <w:color w:val="000000"/>
                <w:kern w:val="0"/>
                <w:sz w:val="20"/>
                <w:szCs w:val="20"/>
              </w:rPr>
              <w:t>STAT4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genotyp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9F284E" w14:textId="10C029E0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54 (0.99-2.4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6D9FAB9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56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74627F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F3936F" w14:textId="5679E7C9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0 (0.95-1.7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)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6BAF03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96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25EDF2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261DF5" w14:textId="4F3814B1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(1.07-1.7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A57E698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13 </w:t>
            </w:r>
          </w:p>
        </w:tc>
      </w:tr>
      <w:tr w:rsidR="00637265" w:rsidRPr="00AC6835" w14:paraId="6D14E2EA" w14:textId="77777777" w:rsidTr="00637265">
        <w:trPr>
          <w:trHeight w:val="31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1A6241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i/>
                <w:iCs/>
                <w:color w:val="000000"/>
                <w:kern w:val="0"/>
                <w:sz w:val="20"/>
                <w:szCs w:val="20"/>
              </w:rPr>
              <w:t>CFB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genotyp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383220" w14:textId="52CD83BE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8.96 (1.15-69.79)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E7DFA6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36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7BBE0C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36848F" w14:textId="20003C7C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9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(1.1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9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-13.06)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88569D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25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6F97D4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209534" w14:textId="57856A21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0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(1.7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14.1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08C906" w14:textId="46570CA9" w:rsidR="00637265" w:rsidRPr="00AC6835" w:rsidRDefault="00EF3B87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</w:t>
            </w:r>
            <w:r w:rsidR="00637265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637265" w:rsidRPr="00AC6835" w14:paraId="34CCE4DE" w14:textId="77777777" w:rsidTr="00637265">
        <w:trPr>
          <w:trHeight w:val="31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520F09" w14:textId="77777777" w:rsidR="00637265" w:rsidRPr="00AC6835" w:rsidRDefault="00637265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i/>
                <w:iCs/>
                <w:color w:val="000000"/>
                <w:kern w:val="0"/>
                <w:sz w:val="20"/>
                <w:szCs w:val="20"/>
              </w:rPr>
              <w:t>CD55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genotyp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17B8FE" w14:textId="18E2FB7E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.23 (1.11-16.1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20B141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35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3CE14E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9C4D3F" w14:textId="5E11FD42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49 (1.6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-7.46)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4C308B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01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EF295A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12280E" w14:textId="496ABB81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3.67 (1.9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-7.06)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976A10" w14:textId="6C6149E5" w:rsidR="00637265" w:rsidRPr="00AC6835" w:rsidRDefault="00EF3B87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637265" w:rsidRPr="00AC6835" w14:paraId="5F5A4A10" w14:textId="77777777" w:rsidTr="00637265">
        <w:trPr>
          <w:trHeight w:val="310"/>
        </w:trPr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374F8A2" w14:textId="3DB5046F" w:rsidR="00637265" w:rsidRPr="00AC6835" w:rsidRDefault="005C31AD" w:rsidP="00637265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i/>
                <w:iCs/>
                <w:color w:val="000000"/>
                <w:kern w:val="0"/>
                <w:sz w:val="20"/>
                <w:szCs w:val="20"/>
              </w:rPr>
              <w:t>GNLY</w:t>
            </w:r>
            <w:r w:rsidR="00637265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 genotyp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9732C7B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44 (0.91-2.2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27E250E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118 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C6050AA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6038E02" w14:textId="4459EEC2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3 (1</w:t>
            </w:r>
            <w:r w:rsidR="00EF3B87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.00</w:t>
            </w: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-1.77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16BAD22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0.047 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ADDB2FD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628723E" w14:textId="77777777" w:rsidR="00637265" w:rsidRPr="00AC6835" w:rsidRDefault="00637265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.35 (1.06-1.72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8B3A8AA" w14:textId="1A4FD1A2" w:rsidR="00637265" w:rsidRPr="00AC6835" w:rsidRDefault="00EF3B87" w:rsidP="00637265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</w:t>
            </w:r>
            <w:r w:rsidR="00637265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13</w:t>
            </w:r>
          </w:p>
        </w:tc>
      </w:tr>
    </w:tbl>
    <w:p w14:paraId="530410C8" w14:textId="5AD0932D" w:rsidR="00815C2A" w:rsidRPr="00AC6835" w:rsidRDefault="00815C2A" w:rsidP="00815C2A">
      <w:pPr>
        <w:spacing w:line="480" w:lineRule="auto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rFonts w:ascii="Arial" w:eastAsia="SimSun" w:hAnsi="Arial" w:cs="Arial"/>
          <w:b/>
          <w:bCs/>
          <w:color w:val="000000"/>
          <w:kern w:val="0"/>
          <w:sz w:val="20"/>
          <w:szCs w:val="20"/>
        </w:rPr>
        <w:t xml:space="preserve">Notes: </w:t>
      </w: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*Baseline level.</w:t>
      </w:r>
    </w:p>
    <w:p w14:paraId="1F253A71" w14:textId="6233075D" w:rsidR="00697A86" w:rsidRPr="00AC6835" w:rsidRDefault="00815C2A" w:rsidP="00815C2A">
      <w:pPr>
        <w:widowControl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rFonts w:ascii="Arial" w:hAnsi="Arial" w:cs="Arial"/>
          <w:b/>
          <w:color w:val="000000"/>
          <w:szCs w:val="20"/>
        </w:rPr>
        <w:t xml:space="preserve">Abbreviations: </w:t>
      </w: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CR, combined response; </w:t>
      </w:r>
      <w:proofErr w:type="spellStart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PegIFN</w:t>
      </w:r>
      <w:proofErr w:type="spellEnd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α, pegylated interferon alpha; HBV, hepatitis B virus; HBsAg, hepatitis B surface antigen; </w:t>
      </w:r>
      <w:proofErr w:type="spellStart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HBeAg</w:t>
      </w:r>
      <w:proofErr w:type="spellEnd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, hepatitis B e antigen; </w:t>
      </w:r>
      <w:proofErr w:type="gramStart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OR,</w:t>
      </w:r>
      <w:proofErr w:type="gramEnd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 odds ratio; CI, confidence interval; ALT, alanine aminotransferase; ULN, upper limit of normal; </w:t>
      </w:r>
      <w:r w:rsidR="005C31AD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NA, not available; </w:t>
      </w: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STAT4,</w:t>
      </w:r>
      <w:r w:rsidRPr="00AC6835">
        <w:rPr>
          <w:color w:val="000000"/>
        </w:rPr>
        <w:t xml:space="preserve"> </w:t>
      </w: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signal transducer and activator of transcription 4;</w:t>
      </w:r>
      <w:r w:rsidRPr="00AC6835">
        <w:rPr>
          <w:color w:val="000000"/>
        </w:rPr>
        <w:t xml:space="preserve"> </w:t>
      </w: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CFB, complement factor B; GNLY, </w:t>
      </w:r>
      <w:proofErr w:type="spellStart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granulysin</w:t>
      </w:r>
      <w:proofErr w:type="spellEnd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.</w:t>
      </w:r>
    </w:p>
    <w:p w14:paraId="55035875" w14:textId="7C655CF6" w:rsidR="00815C2A" w:rsidRPr="00AC6835" w:rsidRDefault="00815C2A" w:rsidP="00815C2A">
      <w:pPr>
        <w:widowControl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</w:p>
    <w:p w14:paraId="57AC4F1D" w14:textId="0863EE38" w:rsidR="00815C2A" w:rsidRPr="00AC6835" w:rsidRDefault="00815C2A" w:rsidP="00815C2A">
      <w:pPr>
        <w:widowControl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</w:p>
    <w:p w14:paraId="7CB69648" w14:textId="03B0545A" w:rsidR="00815C2A" w:rsidRPr="00AC6835" w:rsidRDefault="00815C2A" w:rsidP="00815C2A">
      <w:pPr>
        <w:widowControl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</w:p>
    <w:p w14:paraId="1EA0AE7B" w14:textId="77777777" w:rsidR="00815C2A" w:rsidRPr="00AC6835" w:rsidRDefault="00815C2A" w:rsidP="00815C2A">
      <w:pPr>
        <w:widowControl/>
        <w:jc w:val="left"/>
        <w:rPr>
          <w:rFonts w:ascii="Arial" w:hAnsi="Arial" w:cs="Arial"/>
          <w:color w:val="000000"/>
          <w:sz w:val="20"/>
          <w:szCs w:val="20"/>
        </w:rPr>
      </w:pPr>
    </w:p>
    <w:p w14:paraId="1701E92C" w14:textId="6D31EEA9" w:rsidR="00697A86" w:rsidRPr="00AC6835" w:rsidRDefault="00697A86" w:rsidP="00697A86">
      <w:pPr>
        <w:rPr>
          <w:rFonts w:ascii="Arial" w:hAnsi="Arial" w:cs="Arial"/>
          <w:b/>
          <w:bCs/>
          <w:color w:val="000000"/>
          <w:sz w:val="20"/>
          <w:szCs w:val="20"/>
        </w:rPr>
      </w:pPr>
      <w:r w:rsidRPr="00AC6835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Supplementary Table 4. ROC Contrast Estimation and Testing Results</w:t>
      </w:r>
      <w:r w:rsidR="00815C2A" w:rsidRPr="00AC6835">
        <w:rPr>
          <w:rFonts w:ascii="Arial" w:hAnsi="Arial" w:cs="Arial"/>
          <w:b/>
          <w:bCs/>
          <w:color w:val="000000"/>
          <w:sz w:val="20"/>
          <w:szCs w:val="20"/>
        </w:rPr>
        <w:t xml:space="preserve"> in</w:t>
      </w:r>
      <w:r w:rsidR="00815C2A" w:rsidRPr="00AC6835">
        <w:rPr>
          <w:rFonts w:ascii="Arial" w:eastAsia="DengXian" w:hAnsi="Arial" w:cs="Arial"/>
          <w:b/>
          <w:bCs/>
          <w:color w:val="000000"/>
          <w:kern w:val="0"/>
          <w:sz w:val="20"/>
          <w:szCs w:val="20"/>
        </w:rPr>
        <w:t xml:space="preserve"> </w:t>
      </w:r>
      <w:proofErr w:type="spellStart"/>
      <w:r w:rsidR="00815C2A" w:rsidRPr="00AC6835">
        <w:rPr>
          <w:rFonts w:ascii="Arial" w:eastAsia="DengXian" w:hAnsi="Arial" w:cs="Arial"/>
          <w:b/>
          <w:bCs/>
          <w:color w:val="000000"/>
          <w:kern w:val="0"/>
          <w:sz w:val="20"/>
          <w:szCs w:val="20"/>
        </w:rPr>
        <w:t>PegIFN</w:t>
      </w:r>
      <w:proofErr w:type="spellEnd"/>
      <w:r w:rsidR="00815C2A" w:rsidRPr="00AC6835">
        <w:rPr>
          <w:rFonts w:ascii="Arial" w:eastAsia="DengXian" w:hAnsi="Arial" w:cs="Arial"/>
          <w:b/>
          <w:bCs/>
          <w:color w:val="000000"/>
          <w:kern w:val="0"/>
          <w:sz w:val="20"/>
          <w:szCs w:val="20"/>
        </w:rPr>
        <w:t>α cohort combination</w:t>
      </w:r>
    </w:p>
    <w:p w14:paraId="795D7774" w14:textId="77777777" w:rsidR="00697A86" w:rsidRPr="00AC6835" w:rsidRDefault="00697A86" w:rsidP="00697A86">
      <w:pPr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pPr w:leftFromText="180" w:rightFromText="180" w:vertAnchor="text" w:horzAnchor="page" w:tblpX="1981" w:tblpY="4"/>
        <w:tblW w:w="11740" w:type="dxa"/>
        <w:tblLook w:val="04A0" w:firstRow="1" w:lastRow="0" w:firstColumn="1" w:lastColumn="0" w:noHBand="0" w:noVBand="1"/>
      </w:tblPr>
      <w:tblGrid>
        <w:gridCol w:w="2710"/>
        <w:gridCol w:w="1984"/>
        <w:gridCol w:w="1559"/>
        <w:gridCol w:w="1536"/>
        <w:gridCol w:w="1317"/>
        <w:gridCol w:w="1317"/>
        <w:gridCol w:w="1317"/>
      </w:tblGrid>
      <w:tr w:rsidR="00697A86" w:rsidRPr="00AC6835" w14:paraId="564D1AE4" w14:textId="77777777" w:rsidTr="00697A86">
        <w:trPr>
          <w:trHeight w:val="300"/>
        </w:trPr>
        <w:tc>
          <w:tcPr>
            <w:tcW w:w="2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1E9D5C23" w14:textId="77777777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bookmarkStart w:id="0" w:name="_Hlk85994553"/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Contrast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15E47366" w14:textId="77777777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Estimat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782BCADF" w14:textId="77777777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Standard Error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4312BD67" w14:textId="77777777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95% Wald Confidence Limits</w:t>
            </w:r>
          </w:p>
        </w:tc>
        <w:tc>
          <w:tcPr>
            <w:tcW w:w="13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40F903F1" w14:textId="77777777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Chi-Square</w:t>
            </w:r>
          </w:p>
        </w:tc>
        <w:tc>
          <w:tcPr>
            <w:tcW w:w="13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2C190121" w14:textId="77777777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 w:rsidR="00697A86" w:rsidRPr="00AC6835" w14:paraId="7C85AB8E" w14:textId="77777777" w:rsidTr="00697A86">
        <w:trPr>
          <w:trHeight w:val="280"/>
        </w:trPr>
        <w:tc>
          <w:tcPr>
            <w:tcW w:w="2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670D76BD" w14:textId="77777777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b/>
                <w:bCs/>
                <w:color w:val="000000"/>
                <w:kern w:val="0"/>
                <w:sz w:val="20"/>
                <w:szCs w:val="20"/>
              </w:rPr>
              <w:t>Model 2 VS. Model 1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0A912FAB" w14:textId="521FFDE9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2</w:t>
            </w:r>
            <w:r w:rsidR="00B85A1A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7EDE6206" w14:textId="2E8D66B0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34637525" w14:textId="65BA1390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0</w:t>
            </w:r>
            <w:r w:rsidR="00B85A1A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13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6691D4BF" w14:textId="28CCDDDA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5</w:t>
            </w:r>
            <w:r w:rsidR="00B85A1A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3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039B8818" w14:textId="254C44C9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.04</w:t>
            </w:r>
            <w:r w:rsidR="00B85A1A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3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00C0B8FE" w14:textId="10213DFC" w:rsidR="00697A86" w:rsidRPr="00AC6835" w:rsidRDefault="00697A86" w:rsidP="00697A86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</w:pPr>
            <w:r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0.02</w:t>
            </w:r>
            <w:r w:rsidR="00B85A1A" w:rsidRPr="00AC6835">
              <w:rPr>
                <w:rFonts w:ascii="Arial" w:eastAsia="DengXian" w:hAnsi="Arial" w:cs="Arial"/>
                <w:color w:val="000000"/>
                <w:kern w:val="0"/>
                <w:sz w:val="20"/>
                <w:szCs w:val="20"/>
              </w:rPr>
              <w:t>5</w:t>
            </w:r>
          </w:p>
        </w:tc>
      </w:tr>
      <w:bookmarkEnd w:id="0"/>
    </w:tbl>
    <w:p w14:paraId="74FAFB19" w14:textId="77777777" w:rsidR="00697A86" w:rsidRPr="00AC6835" w:rsidRDefault="00697A86" w:rsidP="00697A86">
      <w:pPr>
        <w:widowControl/>
        <w:jc w:val="left"/>
        <w:rPr>
          <w:rFonts w:ascii="Arial" w:eastAsia="DengXian" w:hAnsi="Arial" w:cs="Arial"/>
          <w:color w:val="000000"/>
          <w:kern w:val="0"/>
          <w:sz w:val="16"/>
          <w:szCs w:val="16"/>
        </w:rPr>
      </w:pPr>
    </w:p>
    <w:p w14:paraId="548F2795" w14:textId="77777777" w:rsidR="00697A86" w:rsidRPr="00AC6835" w:rsidRDefault="00697A86" w:rsidP="00697A86">
      <w:pPr>
        <w:widowControl/>
        <w:jc w:val="left"/>
        <w:rPr>
          <w:rFonts w:ascii="Arial" w:eastAsia="DengXian" w:hAnsi="Arial" w:cs="Arial"/>
          <w:color w:val="000000"/>
          <w:kern w:val="0"/>
          <w:sz w:val="16"/>
          <w:szCs w:val="16"/>
        </w:rPr>
      </w:pPr>
    </w:p>
    <w:p w14:paraId="5C463967" w14:textId="77777777" w:rsidR="00697A86" w:rsidRPr="00AC6835" w:rsidRDefault="00697A86" w:rsidP="00697A86">
      <w:pPr>
        <w:widowControl/>
        <w:jc w:val="left"/>
        <w:rPr>
          <w:rFonts w:ascii="Arial" w:eastAsia="DengXian" w:hAnsi="Arial" w:cs="Arial"/>
          <w:color w:val="000000"/>
          <w:kern w:val="0"/>
          <w:sz w:val="16"/>
          <w:szCs w:val="16"/>
        </w:rPr>
      </w:pPr>
    </w:p>
    <w:p w14:paraId="423ADCE6" w14:textId="77777777" w:rsidR="00697A86" w:rsidRPr="00AC6835" w:rsidRDefault="00697A86" w:rsidP="00697A86">
      <w:pPr>
        <w:widowControl/>
        <w:ind w:firstLineChars="300" w:firstLine="480"/>
        <w:jc w:val="left"/>
        <w:rPr>
          <w:rFonts w:ascii="Arial" w:eastAsia="DengXian" w:hAnsi="Arial" w:cs="Arial"/>
          <w:color w:val="000000"/>
          <w:kern w:val="0"/>
          <w:sz w:val="16"/>
          <w:szCs w:val="16"/>
        </w:rPr>
      </w:pPr>
    </w:p>
    <w:p w14:paraId="3098177E" w14:textId="1BD129BC" w:rsidR="00697A86" w:rsidRPr="00AC6835" w:rsidRDefault="00697A86" w:rsidP="00697A86">
      <w:pPr>
        <w:widowControl/>
        <w:ind w:firstLineChars="300" w:firstLine="630"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rFonts w:ascii="Arial" w:hAnsi="Arial" w:cs="Arial"/>
          <w:b/>
          <w:color w:val="000000"/>
          <w:szCs w:val="20"/>
        </w:rPr>
        <w:t xml:space="preserve">Note: </w:t>
      </w: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 xml:space="preserve">Model 1. Only clinical variables were included </w:t>
      </w:r>
    </w:p>
    <w:p w14:paraId="0BE0B007" w14:textId="0DA0DC67" w:rsidR="00EC0123" w:rsidRPr="00AC6835" w:rsidRDefault="00697A86" w:rsidP="0085541B">
      <w:pPr>
        <w:ind w:firstLineChars="600" w:firstLine="1200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Model 2. Clinical variables + PGS</w:t>
      </w:r>
    </w:p>
    <w:p w14:paraId="26903280" w14:textId="6DFC127D" w:rsidR="00815C2A" w:rsidRPr="00AC6835" w:rsidRDefault="00815C2A" w:rsidP="00815C2A">
      <w:pPr>
        <w:autoSpaceDE w:val="0"/>
        <w:autoSpaceDN w:val="0"/>
        <w:adjustRightInd w:val="0"/>
        <w:spacing w:line="480" w:lineRule="auto"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  <w:r w:rsidRPr="00AC6835">
        <w:rPr>
          <w:rFonts w:ascii="Arial" w:hAnsi="Arial" w:cs="Arial"/>
          <w:b/>
          <w:color w:val="000000"/>
          <w:szCs w:val="20"/>
        </w:rPr>
        <w:t xml:space="preserve">Abbreviations: </w:t>
      </w:r>
      <w:proofErr w:type="spellStart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PegIFN</w:t>
      </w:r>
      <w:proofErr w:type="spellEnd"/>
      <w:r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α, pegylated interferon alpha; PGS, polygenic score</w:t>
      </w:r>
      <w:r w:rsidR="00D40E9A" w:rsidRPr="00AC6835">
        <w:rPr>
          <w:rFonts w:ascii="Arial" w:eastAsia="SimSun" w:hAnsi="Arial" w:cs="Arial"/>
          <w:color w:val="000000"/>
          <w:kern w:val="0"/>
          <w:sz w:val="20"/>
          <w:szCs w:val="20"/>
        </w:rPr>
        <w:t>;</w:t>
      </w:r>
      <w:r w:rsidR="00D40E9A" w:rsidRPr="00AC6835">
        <w:rPr>
          <w:rFonts w:ascii="Arial" w:hAnsi="Arial" w:cs="Arial"/>
          <w:color w:val="000000"/>
          <w:sz w:val="20"/>
          <w:szCs w:val="20"/>
        </w:rPr>
        <w:t xml:space="preserve"> ROC, receiver operating characteristic curve.</w:t>
      </w:r>
    </w:p>
    <w:p w14:paraId="24B47840" w14:textId="1343E713" w:rsidR="00EC0123" w:rsidRPr="00AC6835" w:rsidRDefault="00EC0123" w:rsidP="00815C2A">
      <w:pPr>
        <w:widowControl/>
        <w:jc w:val="left"/>
        <w:rPr>
          <w:rFonts w:ascii="Arial" w:eastAsia="SimSun" w:hAnsi="Arial" w:cs="Arial"/>
          <w:color w:val="000000"/>
          <w:kern w:val="0"/>
          <w:sz w:val="20"/>
          <w:szCs w:val="20"/>
        </w:rPr>
      </w:pPr>
    </w:p>
    <w:sectPr w:rsidR="00EC0123" w:rsidRPr="00AC6835" w:rsidSect="004F05A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1C5AA" w14:textId="77777777" w:rsidR="004C2A5C" w:rsidRDefault="004C2A5C" w:rsidP="006655F5">
      <w:r>
        <w:separator/>
      </w:r>
    </w:p>
  </w:endnote>
  <w:endnote w:type="continuationSeparator" w:id="0">
    <w:p w14:paraId="28F812CB" w14:textId="77777777" w:rsidR="004C2A5C" w:rsidRDefault="004C2A5C" w:rsidP="00665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9BF6B" w14:textId="77777777" w:rsidR="004C2A5C" w:rsidRDefault="004C2A5C" w:rsidP="006655F5">
      <w:r>
        <w:separator/>
      </w:r>
    </w:p>
  </w:footnote>
  <w:footnote w:type="continuationSeparator" w:id="0">
    <w:p w14:paraId="481068FE" w14:textId="77777777" w:rsidR="004C2A5C" w:rsidRDefault="004C2A5C" w:rsidP="006655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MTWxMDU3sbQwMTNV0lEKTi0uzszPAykwNKkFAL7zT+MtAAAA"/>
  </w:docVars>
  <w:rsids>
    <w:rsidRoot w:val="008A56F5"/>
    <w:rsid w:val="00025545"/>
    <w:rsid w:val="000B4F6E"/>
    <w:rsid w:val="000E3F00"/>
    <w:rsid w:val="000F7D59"/>
    <w:rsid w:val="001108E9"/>
    <w:rsid w:val="00120C2E"/>
    <w:rsid w:val="00141C8D"/>
    <w:rsid w:val="00145660"/>
    <w:rsid w:val="001532B3"/>
    <w:rsid w:val="001547C5"/>
    <w:rsid w:val="0016479D"/>
    <w:rsid w:val="001C6DF7"/>
    <w:rsid w:val="001D0264"/>
    <w:rsid w:val="00284042"/>
    <w:rsid w:val="00285746"/>
    <w:rsid w:val="002D28A8"/>
    <w:rsid w:val="003232B9"/>
    <w:rsid w:val="00337733"/>
    <w:rsid w:val="003E3D5D"/>
    <w:rsid w:val="004004FA"/>
    <w:rsid w:val="004667AF"/>
    <w:rsid w:val="004C2A5C"/>
    <w:rsid w:val="004C56DE"/>
    <w:rsid w:val="004F425A"/>
    <w:rsid w:val="00515225"/>
    <w:rsid w:val="00557147"/>
    <w:rsid w:val="00560356"/>
    <w:rsid w:val="0057324D"/>
    <w:rsid w:val="00577F69"/>
    <w:rsid w:val="005B18A6"/>
    <w:rsid w:val="005C31AD"/>
    <w:rsid w:val="005C3985"/>
    <w:rsid w:val="00620D7B"/>
    <w:rsid w:val="00637265"/>
    <w:rsid w:val="006444BA"/>
    <w:rsid w:val="006655F5"/>
    <w:rsid w:val="00697A86"/>
    <w:rsid w:val="006A3812"/>
    <w:rsid w:val="006F3668"/>
    <w:rsid w:val="00703908"/>
    <w:rsid w:val="00815C2A"/>
    <w:rsid w:val="00822521"/>
    <w:rsid w:val="0085541B"/>
    <w:rsid w:val="00861F34"/>
    <w:rsid w:val="0089047B"/>
    <w:rsid w:val="008A56F5"/>
    <w:rsid w:val="0092377C"/>
    <w:rsid w:val="00987E9C"/>
    <w:rsid w:val="009C4AA9"/>
    <w:rsid w:val="00A718B1"/>
    <w:rsid w:val="00A82F9C"/>
    <w:rsid w:val="00AC6835"/>
    <w:rsid w:val="00AE1541"/>
    <w:rsid w:val="00B40551"/>
    <w:rsid w:val="00B85A1A"/>
    <w:rsid w:val="00BD4E18"/>
    <w:rsid w:val="00C303FE"/>
    <w:rsid w:val="00C82778"/>
    <w:rsid w:val="00D05A9C"/>
    <w:rsid w:val="00D40E9A"/>
    <w:rsid w:val="00E0248C"/>
    <w:rsid w:val="00E11BA8"/>
    <w:rsid w:val="00E41761"/>
    <w:rsid w:val="00E522B3"/>
    <w:rsid w:val="00E67C81"/>
    <w:rsid w:val="00EC0123"/>
    <w:rsid w:val="00EF3B87"/>
    <w:rsid w:val="00F14100"/>
    <w:rsid w:val="00F32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B4227D2"/>
  <w15:chartTrackingRefBased/>
  <w15:docId w15:val="{33E6A287-FC22-4765-B70B-6931A9934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5F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55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655F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655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655F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F6E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F6E"/>
    <w:rPr>
      <w:rFonts w:ascii="SimSun" w:eastAsia="SimSun"/>
      <w:sz w:val="18"/>
      <w:szCs w:val="18"/>
    </w:rPr>
  </w:style>
  <w:style w:type="paragraph" w:styleId="Revision">
    <w:name w:val="Revision"/>
    <w:hidden/>
    <w:uiPriority w:val="99"/>
    <w:semiHidden/>
    <w:rsid w:val="001547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0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15</Words>
  <Characters>5218</Characters>
  <Application>Microsoft Office Word</Application>
  <DocSecurity>0</DocSecurity>
  <Lines>43</Lines>
  <Paragraphs>12</Paragraphs>
  <ScaleCrop>false</ScaleCrop>
  <Company/>
  <LinksUpToDate>false</LinksUpToDate>
  <CharactersWithSpaces>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jing996@outlook.com</dc:creator>
  <cp:keywords/>
  <dc:description/>
  <cp:lastModifiedBy>Lee, Boon</cp:lastModifiedBy>
  <cp:revision>2</cp:revision>
  <dcterms:created xsi:type="dcterms:W3CDTF">2021-11-16T01:17:00Z</dcterms:created>
  <dcterms:modified xsi:type="dcterms:W3CDTF">2021-11-16T01:17:00Z</dcterms:modified>
</cp:coreProperties>
</file>